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58303" w14:textId="53AC224E" w:rsidR="00071B3A" w:rsidRPr="00B814F8" w:rsidRDefault="00941A35" w:rsidP="00071B3A">
      <w:pPr>
        <w:pStyle w:val="NoSpacing"/>
        <w:rPr>
          <w:rFonts w:cstheme="minorHAnsi"/>
          <w:b/>
          <w:sz w:val="20"/>
          <w:szCs w:val="20"/>
        </w:rPr>
      </w:pPr>
      <w:proofErr w:type="spellStart"/>
      <w:r w:rsidRPr="00071B3A">
        <w:rPr>
          <w:b/>
        </w:rPr>
        <w:t>Matlab</w:t>
      </w:r>
      <w:proofErr w:type="spellEnd"/>
      <w:r w:rsidRPr="00071B3A">
        <w:rPr>
          <w:b/>
        </w:rPr>
        <w:t xml:space="preserve"> C</w:t>
      </w:r>
      <w:r w:rsidRPr="00B814F8">
        <w:rPr>
          <w:rFonts w:cstheme="minorHAnsi"/>
          <w:b/>
          <w:sz w:val="20"/>
          <w:szCs w:val="20"/>
        </w:rPr>
        <w:t>ommands</w:t>
      </w:r>
      <w:r w:rsidR="00446EC9">
        <w:rPr>
          <w:rFonts w:cstheme="minorHAnsi"/>
          <w:b/>
          <w:sz w:val="20"/>
          <w:szCs w:val="20"/>
        </w:rPr>
        <w:t xml:space="preserve"> (By Chris Kheng)</w:t>
      </w:r>
      <w:bookmarkStart w:id="0" w:name="_GoBack"/>
      <w:bookmarkEnd w:id="0"/>
    </w:p>
    <w:p w14:paraId="7A044B1E" w14:textId="38E70E59" w:rsidR="00D55683" w:rsidRPr="00B814F8" w:rsidRDefault="00D55683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Type </w:t>
      </w:r>
      <w:r w:rsidRPr="00B814F8">
        <w:rPr>
          <w:rFonts w:cstheme="minorHAnsi"/>
          <w:b/>
          <w:sz w:val="20"/>
          <w:szCs w:val="20"/>
        </w:rPr>
        <w:t>&gt;&gt;</w:t>
      </w:r>
      <w:r w:rsidR="00C90823" w:rsidRPr="00B814F8">
        <w:rPr>
          <w:rFonts w:cstheme="minorHAnsi"/>
          <w:b/>
          <w:sz w:val="20"/>
          <w:szCs w:val="20"/>
        </w:rPr>
        <w:t>cd C:\MA1101R</w:t>
      </w:r>
      <w:r w:rsidR="00C90823" w:rsidRPr="00B814F8">
        <w:rPr>
          <w:rFonts w:cstheme="minorHAnsi"/>
          <w:sz w:val="20"/>
          <w:szCs w:val="20"/>
        </w:rPr>
        <w:t xml:space="preserve"> before you start</w:t>
      </w:r>
    </w:p>
    <w:p w14:paraId="131E4413" w14:textId="77777777" w:rsidR="00C90823" w:rsidRPr="00B814F8" w:rsidRDefault="00C90823" w:rsidP="00071B3A">
      <w:pPr>
        <w:pStyle w:val="NoSpacing"/>
        <w:rPr>
          <w:rFonts w:cstheme="minorHAnsi"/>
          <w:sz w:val="20"/>
          <w:szCs w:val="20"/>
        </w:rPr>
      </w:pPr>
    </w:p>
    <w:p w14:paraId="41F715A8" w14:textId="4D4F65E1" w:rsidR="00756C45" w:rsidRPr="00B814F8" w:rsidRDefault="002D5598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1.</w:t>
      </w:r>
      <w:r w:rsidR="00756C45" w:rsidRPr="00B814F8">
        <w:rPr>
          <w:rFonts w:cstheme="minorHAnsi"/>
          <w:sz w:val="20"/>
          <w:szCs w:val="20"/>
        </w:rPr>
        <w:t xml:space="preserve"> help </w:t>
      </w:r>
      <w:proofErr w:type="gramStart"/>
      <w:r w:rsidR="00756C45" w:rsidRPr="00B814F8">
        <w:rPr>
          <w:rFonts w:cstheme="minorHAnsi"/>
          <w:i/>
          <w:sz w:val="20"/>
          <w:szCs w:val="20"/>
        </w:rPr>
        <w:t xml:space="preserve">topic </w:t>
      </w:r>
      <w:r w:rsidR="00756C45" w:rsidRPr="00B814F8">
        <w:rPr>
          <w:rFonts w:cstheme="minorHAnsi"/>
          <w:sz w:val="20"/>
          <w:szCs w:val="20"/>
        </w:rPr>
        <w:t>:</w:t>
      </w:r>
      <w:proofErr w:type="gramEnd"/>
      <w:r w:rsidR="00756C45" w:rsidRPr="00B814F8">
        <w:rPr>
          <w:rFonts w:cstheme="minorHAnsi"/>
          <w:sz w:val="20"/>
          <w:szCs w:val="20"/>
        </w:rPr>
        <w:t xml:space="preserve"> Give </w:t>
      </w:r>
      <w:proofErr w:type="spellStart"/>
      <w:r w:rsidR="00756C45" w:rsidRPr="00B814F8">
        <w:rPr>
          <w:rFonts w:cstheme="minorHAnsi"/>
          <w:sz w:val="20"/>
          <w:szCs w:val="20"/>
        </w:rPr>
        <w:t>infor</w:t>
      </w:r>
      <w:proofErr w:type="spellEnd"/>
      <w:r w:rsidR="00756C45" w:rsidRPr="00B814F8">
        <w:rPr>
          <w:rFonts w:cstheme="minorHAnsi"/>
          <w:sz w:val="20"/>
          <w:szCs w:val="20"/>
        </w:rPr>
        <w:t xml:space="preserve"> about the </w:t>
      </w:r>
      <w:r w:rsidR="00756C45" w:rsidRPr="00B814F8">
        <w:rPr>
          <w:rFonts w:cstheme="minorHAnsi"/>
          <w:i/>
          <w:sz w:val="20"/>
          <w:szCs w:val="20"/>
        </w:rPr>
        <w:t>topic</w:t>
      </w:r>
    </w:p>
    <w:p w14:paraId="7DEA019A" w14:textId="00E787BF" w:rsidR="00756C45" w:rsidRPr="00B814F8" w:rsidRDefault="00D55683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</w:t>
      </w:r>
    </w:p>
    <w:p w14:paraId="401276EE" w14:textId="76B0E894" w:rsidR="00756C45" w:rsidRPr="00B814F8" w:rsidRDefault="00756C45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2. </w:t>
      </w:r>
      <w:proofErr w:type="spellStart"/>
      <w:r w:rsidRPr="00B814F8">
        <w:rPr>
          <w:rFonts w:cstheme="minorHAnsi"/>
          <w:sz w:val="20"/>
          <w:szCs w:val="20"/>
        </w:rPr>
        <w:t>A^</w:t>
      </w:r>
      <w:proofErr w:type="gramStart"/>
      <w:r w:rsidRPr="00B814F8">
        <w:rPr>
          <w:rFonts w:cstheme="minorHAnsi"/>
          <w:sz w:val="20"/>
          <w:szCs w:val="20"/>
        </w:rPr>
        <w:t>n</w:t>
      </w:r>
      <w:proofErr w:type="spellEnd"/>
      <w:r w:rsidRPr="00B814F8">
        <w:rPr>
          <w:rFonts w:cstheme="minorHAnsi"/>
          <w:sz w:val="20"/>
          <w:szCs w:val="20"/>
        </w:rPr>
        <w:t xml:space="preserve"> :</w:t>
      </w:r>
      <w:proofErr w:type="gramEnd"/>
      <w:r w:rsidRPr="00B814F8">
        <w:rPr>
          <w:rFonts w:cstheme="minorHAnsi"/>
          <w:sz w:val="20"/>
          <w:szCs w:val="20"/>
        </w:rPr>
        <w:t xml:space="preserve"> raise matrix A to the power n</w:t>
      </w:r>
    </w:p>
    <w:p w14:paraId="25C539FD" w14:textId="52B10F92" w:rsidR="00756C45" w:rsidRPr="00B814F8" w:rsidRDefault="00756C45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3. A</w:t>
      </w:r>
      <w:proofErr w:type="gramStart"/>
      <w:r w:rsidRPr="00B814F8">
        <w:rPr>
          <w:rFonts w:cstheme="minorHAnsi"/>
          <w:sz w:val="20"/>
          <w:szCs w:val="20"/>
        </w:rPr>
        <w:t>’ :</w:t>
      </w:r>
      <w:proofErr w:type="gramEnd"/>
      <w:r w:rsidRPr="00B814F8">
        <w:rPr>
          <w:rFonts w:cstheme="minorHAnsi"/>
          <w:sz w:val="20"/>
          <w:szCs w:val="20"/>
        </w:rPr>
        <w:t xml:space="preserve"> Transpose of A</w:t>
      </w:r>
    </w:p>
    <w:p w14:paraId="65F39118" w14:textId="7174E86B" w:rsidR="00756C45" w:rsidRPr="00B814F8" w:rsidRDefault="00756C45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4. </w:t>
      </w:r>
      <w:proofErr w:type="spellStart"/>
      <w:r w:rsidRPr="00B814F8">
        <w:rPr>
          <w:rFonts w:cstheme="minorHAnsi"/>
          <w:sz w:val="20"/>
          <w:szCs w:val="20"/>
        </w:rPr>
        <w:t>inv</w:t>
      </w:r>
      <w:proofErr w:type="spellEnd"/>
      <w:r w:rsidRPr="00B814F8">
        <w:rPr>
          <w:rFonts w:cstheme="minorHAnsi"/>
          <w:sz w:val="20"/>
          <w:szCs w:val="20"/>
        </w:rPr>
        <w:t>(A): inverse of A</w:t>
      </w:r>
    </w:p>
    <w:p w14:paraId="622C41C2" w14:textId="1A4E590F" w:rsidR="00756C45" w:rsidRPr="00B814F8" w:rsidRDefault="00756C45" w:rsidP="00071B3A">
      <w:pPr>
        <w:pStyle w:val="NoSpacing"/>
        <w:rPr>
          <w:rFonts w:cstheme="minorHAnsi"/>
          <w:sz w:val="20"/>
          <w:szCs w:val="20"/>
        </w:rPr>
      </w:pPr>
    </w:p>
    <w:p w14:paraId="4ABB4620" w14:textId="43838266" w:rsidR="00756C45" w:rsidRPr="00B814F8" w:rsidRDefault="00756C45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5</w:t>
      </w:r>
      <w:r w:rsidR="00397D74" w:rsidRPr="00B814F8">
        <w:rPr>
          <w:rFonts w:cstheme="minorHAnsi"/>
          <w:sz w:val="20"/>
          <w:szCs w:val="20"/>
        </w:rPr>
        <w:t>.</w:t>
      </w:r>
      <w:r w:rsidR="00397D74" w:rsidRPr="00B814F8">
        <w:rPr>
          <w:rFonts w:cstheme="minorHAnsi"/>
          <w:noProof/>
          <w:sz w:val="20"/>
          <w:szCs w:val="20"/>
        </w:rPr>
        <w:drawing>
          <wp:inline distT="0" distB="0" distL="0" distR="0" wp14:anchorId="20EA77F3" wp14:editId="0CC9810D">
            <wp:extent cx="2654300" cy="8432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54300" cy="84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E5A46" w14:textId="5B95EFF0" w:rsidR="00397D74" w:rsidRPr="00B814F8" w:rsidRDefault="00397D74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# Note if you use </w:t>
      </w:r>
      <w:r w:rsidRPr="00B814F8">
        <w:rPr>
          <w:rFonts w:cstheme="minorHAnsi"/>
          <w:b/>
          <w:sz w:val="20"/>
          <w:szCs w:val="20"/>
        </w:rPr>
        <w:t>format rat</w:t>
      </w:r>
      <w:r w:rsidRPr="00B814F8">
        <w:rPr>
          <w:rFonts w:cstheme="minorHAnsi"/>
          <w:sz w:val="20"/>
          <w:szCs w:val="20"/>
        </w:rPr>
        <w:t>, then an * may appear when you expect the quantity to be 0.</w:t>
      </w:r>
    </w:p>
    <w:p w14:paraId="2222B53A" w14:textId="2354748D" w:rsidR="00397D74" w:rsidRPr="00B814F8" w:rsidRDefault="00397D74" w:rsidP="00071B3A">
      <w:pPr>
        <w:pStyle w:val="NoSpacing"/>
        <w:rPr>
          <w:rFonts w:cstheme="minorHAnsi"/>
          <w:sz w:val="20"/>
          <w:szCs w:val="20"/>
        </w:rPr>
      </w:pPr>
    </w:p>
    <w:p w14:paraId="7A080D9A" w14:textId="342E8F4E" w:rsidR="001930BB" w:rsidRPr="00B814F8" w:rsidRDefault="001930BB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#</w:t>
      </w:r>
      <w:r w:rsidR="005618C9" w:rsidRPr="00B814F8">
        <w:rPr>
          <w:rFonts w:cstheme="minorHAnsi"/>
          <w:sz w:val="20"/>
          <w:szCs w:val="20"/>
        </w:rPr>
        <w:t xml:space="preserve"> Scientific notation:</w:t>
      </w:r>
    </w:p>
    <w:p w14:paraId="793C72E8" w14:textId="563C9779" w:rsidR="005618C9" w:rsidRPr="00B814F8" w:rsidRDefault="005618C9" w:rsidP="00071B3A">
      <w:pPr>
        <w:pStyle w:val="NoSpacing"/>
        <w:rPr>
          <w:rFonts w:cstheme="minorHAnsi"/>
          <w:sz w:val="20"/>
          <w:szCs w:val="20"/>
          <w:vertAlign w:val="superscript"/>
        </w:rPr>
      </w:pPr>
      <w:r w:rsidRPr="00B814F8">
        <w:rPr>
          <w:rFonts w:cstheme="minorHAnsi"/>
          <w:sz w:val="20"/>
          <w:szCs w:val="20"/>
        </w:rPr>
        <w:t xml:space="preserve">   e.g. </w:t>
      </w:r>
      <w:r w:rsidRPr="00B814F8">
        <w:rPr>
          <w:rStyle w:val="Strong"/>
          <w:rFonts w:cstheme="minorHAnsi"/>
          <w:b w:val="0"/>
          <w:sz w:val="20"/>
          <w:szCs w:val="20"/>
        </w:rPr>
        <w:t>3.6000e+012 means 3</w:t>
      </w:r>
      <w:r w:rsidRPr="00B814F8">
        <w:rPr>
          <w:rFonts w:cstheme="minorHAnsi"/>
          <w:sz w:val="20"/>
          <w:szCs w:val="20"/>
        </w:rPr>
        <w:t>.6 x 10</w:t>
      </w:r>
      <w:r w:rsidRPr="00B814F8">
        <w:rPr>
          <w:rFonts w:cstheme="minorHAnsi"/>
          <w:sz w:val="20"/>
          <w:szCs w:val="20"/>
          <w:vertAlign w:val="superscript"/>
        </w:rPr>
        <w:t>12</w:t>
      </w:r>
    </w:p>
    <w:p w14:paraId="6D8BD765" w14:textId="77777777" w:rsidR="005618C9" w:rsidRPr="00B814F8" w:rsidRDefault="005618C9" w:rsidP="00071B3A">
      <w:pPr>
        <w:pStyle w:val="NoSpacing"/>
        <w:rPr>
          <w:rFonts w:cstheme="minorHAnsi"/>
          <w:sz w:val="20"/>
          <w:szCs w:val="20"/>
        </w:rPr>
      </w:pPr>
    </w:p>
    <w:p w14:paraId="6D6B38D5" w14:textId="276A948B" w:rsidR="00D14DD1" w:rsidRPr="00B814F8" w:rsidRDefault="00D14DD1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6. </w:t>
      </w:r>
      <w:proofErr w:type="spellStart"/>
      <w:proofErr w:type="gramStart"/>
      <w:r w:rsidRPr="00837E78">
        <w:rPr>
          <w:rFonts w:cstheme="minorHAnsi"/>
          <w:b/>
          <w:sz w:val="20"/>
          <w:szCs w:val="20"/>
        </w:rPr>
        <w:t>clc</w:t>
      </w:r>
      <w:proofErr w:type="spellEnd"/>
      <w:r w:rsidRPr="00B814F8">
        <w:rPr>
          <w:rFonts w:cstheme="minorHAnsi"/>
          <w:sz w:val="20"/>
          <w:szCs w:val="20"/>
        </w:rPr>
        <w:t xml:space="preserve"> :</w:t>
      </w:r>
      <w:proofErr w:type="gramEnd"/>
      <w:r w:rsidRPr="00B814F8">
        <w:rPr>
          <w:rFonts w:cstheme="minorHAnsi"/>
          <w:sz w:val="20"/>
          <w:szCs w:val="20"/>
        </w:rPr>
        <w:t xml:space="preserve"> clear the command window</w:t>
      </w:r>
    </w:p>
    <w:p w14:paraId="3ED1551D" w14:textId="117B687B" w:rsidR="00D14DD1" w:rsidRPr="00B814F8" w:rsidRDefault="00D14DD1" w:rsidP="008103A2">
      <w:pPr>
        <w:pStyle w:val="NoSpacing"/>
        <w:ind w:firstLine="204"/>
        <w:rPr>
          <w:rFonts w:cstheme="minorHAnsi"/>
          <w:sz w:val="20"/>
          <w:szCs w:val="20"/>
        </w:rPr>
      </w:pPr>
      <w:r w:rsidRPr="00837E78">
        <w:rPr>
          <w:rFonts w:cstheme="minorHAnsi"/>
          <w:b/>
          <w:sz w:val="20"/>
          <w:szCs w:val="20"/>
        </w:rPr>
        <w:t>Clear</w:t>
      </w:r>
      <w:r w:rsidRPr="00B814F8">
        <w:rPr>
          <w:rFonts w:cstheme="minorHAnsi"/>
          <w:sz w:val="20"/>
          <w:szCs w:val="20"/>
        </w:rPr>
        <w:t>: clear all previously assigned variables</w:t>
      </w:r>
    </w:p>
    <w:p w14:paraId="6B50AFF6" w14:textId="4663F0C1" w:rsidR="008103A2" w:rsidRPr="00B814F8" w:rsidRDefault="008103A2" w:rsidP="008103A2">
      <w:pPr>
        <w:pStyle w:val="NoSpacing"/>
        <w:ind w:firstLine="204"/>
        <w:rPr>
          <w:rFonts w:cstheme="minorHAnsi"/>
          <w:sz w:val="20"/>
          <w:szCs w:val="20"/>
        </w:rPr>
      </w:pPr>
    </w:p>
    <w:p w14:paraId="0317ED31" w14:textId="2F8C475D" w:rsidR="008103A2" w:rsidRPr="00B814F8" w:rsidRDefault="008103A2" w:rsidP="008103A2">
      <w:pPr>
        <w:pStyle w:val="NoSpacing"/>
        <w:ind w:firstLine="204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# To clear individual variable, type:</w:t>
      </w:r>
    </w:p>
    <w:p w14:paraId="339A8D22" w14:textId="42B0053E" w:rsidR="008103A2" w:rsidRPr="00B814F8" w:rsidRDefault="008103A2" w:rsidP="008103A2">
      <w:pPr>
        <w:pStyle w:val="NoSpacing"/>
        <w:ind w:firstLine="204"/>
        <w:rPr>
          <w:rFonts w:cstheme="minorHAnsi"/>
          <w:i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clear </w:t>
      </w:r>
      <w:proofErr w:type="spellStart"/>
      <w:r w:rsidRPr="00B814F8">
        <w:rPr>
          <w:rFonts w:cstheme="minorHAnsi"/>
          <w:i/>
          <w:sz w:val="20"/>
          <w:szCs w:val="20"/>
        </w:rPr>
        <w:t>variablename</w:t>
      </w:r>
      <w:proofErr w:type="spellEnd"/>
    </w:p>
    <w:p w14:paraId="75C5EF4A" w14:textId="62D3B657" w:rsidR="00DA2EBD" w:rsidRPr="00B814F8" w:rsidRDefault="00DA2EBD" w:rsidP="008103A2">
      <w:pPr>
        <w:pStyle w:val="NoSpacing"/>
        <w:ind w:firstLine="204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# Double clicking the variable name in the </w:t>
      </w:r>
    </w:p>
    <w:p w14:paraId="6F0705CA" w14:textId="4809D4FE" w:rsidR="00DA2EBD" w:rsidRPr="00B814F8" w:rsidRDefault="00DA2EBD" w:rsidP="008103A2">
      <w:pPr>
        <w:pStyle w:val="NoSpacing"/>
        <w:ind w:firstLine="204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Workplace allows you to </w:t>
      </w:r>
      <w:proofErr w:type="spellStart"/>
      <w:r w:rsidRPr="00B814F8">
        <w:rPr>
          <w:rFonts w:cstheme="minorHAnsi"/>
          <w:sz w:val="20"/>
          <w:szCs w:val="20"/>
        </w:rPr>
        <w:t>edite</w:t>
      </w:r>
      <w:proofErr w:type="spellEnd"/>
      <w:r w:rsidRPr="00B814F8">
        <w:rPr>
          <w:rFonts w:cstheme="minorHAnsi"/>
          <w:sz w:val="20"/>
          <w:szCs w:val="20"/>
        </w:rPr>
        <w:t xml:space="preserve"> the variable</w:t>
      </w:r>
    </w:p>
    <w:p w14:paraId="7A79C465" w14:textId="1F3B433E" w:rsidR="008103A2" w:rsidRPr="00B814F8" w:rsidRDefault="008103A2" w:rsidP="000F0E34">
      <w:pPr>
        <w:pStyle w:val="NoSpacing"/>
        <w:rPr>
          <w:rFonts w:cstheme="minorHAnsi"/>
          <w:sz w:val="20"/>
          <w:szCs w:val="20"/>
        </w:rPr>
      </w:pPr>
    </w:p>
    <w:p w14:paraId="23190337" w14:textId="081F7EFE" w:rsidR="003A1335" w:rsidRPr="00B814F8" w:rsidRDefault="000F0E34" w:rsidP="000F0E34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7. </w:t>
      </w:r>
      <w:r w:rsidR="003A1335" w:rsidRPr="00B814F8">
        <w:rPr>
          <w:rFonts w:cstheme="minorHAnsi"/>
          <w:sz w:val="20"/>
          <w:szCs w:val="20"/>
        </w:rPr>
        <w:t xml:space="preserve">To </w:t>
      </w:r>
      <w:r w:rsidR="003A1335" w:rsidRPr="00B814F8">
        <w:rPr>
          <w:rFonts w:cstheme="minorHAnsi"/>
          <w:b/>
          <w:sz w:val="20"/>
          <w:szCs w:val="20"/>
        </w:rPr>
        <w:t>access</w:t>
      </w:r>
      <w:r w:rsidR="003A1335" w:rsidRPr="00B814F8">
        <w:rPr>
          <w:rFonts w:cstheme="minorHAnsi"/>
          <w:sz w:val="20"/>
          <w:szCs w:val="20"/>
        </w:rPr>
        <w:t xml:space="preserve"> an entry in a matrix, e.g. matrix A:</w:t>
      </w:r>
    </w:p>
    <w:p w14:paraId="3B578A20" w14:textId="2FA6B257" w:rsidR="003A1335" w:rsidRPr="00B814F8" w:rsidRDefault="003A1335" w:rsidP="000F0E34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  </w:t>
      </w:r>
      <w:proofErr w:type="gramStart"/>
      <w:r w:rsidRPr="00B814F8">
        <w:rPr>
          <w:rFonts w:cstheme="minorHAnsi"/>
          <w:sz w:val="20"/>
          <w:szCs w:val="20"/>
        </w:rPr>
        <w:t>A(</w:t>
      </w:r>
      <w:proofErr w:type="spellStart"/>
      <w:proofErr w:type="gramEnd"/>
      <w:r w:rsidRPr="00B814F8">
        <w:rPr>
          <w:rFonts w:cstheme="minorHAnsi"/>
          <w:sz w:val="20"/>
          <w:szCs w:val="20"/>
        </w:rPr>
        <w:t>i</w:t>
      </w:r>
      <w:proofErr w:type="spellEnd"/>
      <w:r w:rsidRPr="00B814F8">
        <w:rPr>
          <w:rFonts w:cstheme="minorHAnsi"/>
          <w:sz w:val="20"/>
          <w:szCs w:val="20"/>
        </w:rPr>
        <w:t>, j)</w:t>
      </w:r>
    </w:p>
    <w:p w14:paraId="0AE75204" w14:textId="77777777" w:rsidR="004343FD" w:rsidRPr="00B814F8" w:rsidRDefault="004343FD" w:rsidP="000F0E34">
      <w:pPr>
        <w:pStyle w:val="NoSpacing"/>
        <w:rPr>
          <w:rFonts w:cstheme="minorHAnsi"/>
          <w:sz w:val="20"/>
          <w:szCs w:val="20"/>
        </w:rPr>
      </w:pPr>
    </w:p>
    <w:p w14:paraId="34EADB85" w14:textId="405CBEEA" w:rsidR="000F094E" w:rsidRPr="00B814F8" w:rsidRDefault="000F094E" w:rsidP="000F0E34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8. To </w:t>
      </w:r>
      <w:r w:rsidRPr="00B814F8">
        <w:rPr>
          <w:rFonts w:cstheme="minorHAnsi"/>
          <w:b/>
          <w:sz w:val="20"/>
          <w:szCs w:val="20"/>
        </w:rPr>
        <w:t>assign</w:t>
      </w:r>
      <w:r w:rsidRPr="00B814F8">
        <w:rPr>
          <w:rFonts w:cstheme="minorHAnsi"/>
          <w:sz w:val="20"/>
          <w:szCs w:val="20"/>
        </w:rPr>
        <w:t xml:space="preserve"> a value / variable to an </w:t>
      </w:r>
      <w:proofErr w:type="spellStart"/>
      <w:proofErr w:type="gramStart"/>
      <w:r w:rsidRPr="00B814F8">
        <w:rPr>
          <w:rFonts w:cstheme="minorHAnsi"/>
          <w:sz w:val="20"/>
          <w:szCs w:val="20"/>
        </w:rPr>
        <w:t>i,j</w:t>
      </w:r>
      <w:proofErr w:type="spellEnd"/>
      <w:proofErr w:type="gramEnd"/>
      <w:r w:rsidRPr="00B814F8">
        <w:rPr>
          <w:rFonts w:cstheme="minorHAnsi"/>
          <w:sz w:val="20"/>
          <w:szCs w:val="20"/>
        </w:rPr>
        <w:t xml:space="preserve"> entry in </w:t>
      </w:r>
    </w:p>
    <w:p w14:paraId="064D12DE" w14:textId="3C42A931" w:rsidR="00C342F7" w:rsidRPr="00B814F8" w:rsidRDefault="000F094E" w:rsidP="000F0E34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  Matrix A</w:t>
      </w:r>
      <w:r w:rsidR="00C342F7" w:rsidRPr="00B814F8">
        <w:rPr>
          <w:rFonts w:cstheme="minorHAnsi"/>
          <w:sz w:val="20"/>
          <w:szCs w:val="20"/>
        </w:rPr>
        <w:t>, type:</w:t>
      </w:r>
    </w:p>
    <w:p w14:paraId="64618E3F" w14:textId="6742173A" w:rsidR="00C342F7" w:rsidRPr="00B814F8" w:rsidRDefault="00C342F7" w:rsidP="000F0E34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  </w:t>
      </w:r>
      <w:proofErr w:type="gramStart"/>
      <w:r w:rsidRPr="00B814F8">
        <w:rPr>
          <w:rFonts w:cstheme="minorHAnsi"/>
          <w:sz w:val="20"/>
          <w:szCs w:val="20"/>
        </w:rPr>
        <w:t>A(</w:t>
      </w:r>
      <w:proofErr w:type="spellStart"/>
      <w:proofErr w:type="gramEnd"/>
      <w:r w:rsidRPr="00B814F8">
        <w:rPr>
          <w:rFonts w:cstheme="minorHAnsi"/>
          <w:sz w:val="20"/>
          <w:szCs w:val="20"/>
        </w:rPr>
        <w:t>i</w:t>
      </w:r>
      <w:proofErr w:type="spellEnd"/>
      <w:r w:rsidRPr="00B814F8">
        <w:rPr>
          <w:rFonts w:cstheme="minorHAnsi"/>
          <w:sz w:val="20"/>
          <w:szCs w:val="20"/>
        </w:rPr>
        <w:t>, j) = value / variable</w:t>
      </w:r>
    </w:p>
    <w:p w14:paraId="6D81F99D" w14:textId="2E51EB4E" w:rsidR="004343FD" w:rsidRPr="00B814F8" w:rsidRDefault="004343FD" w:rsidP="000F0E34">
      <w:pPr>
        <w:pStyle w:val="NoSpacing"/>
        <w:rPr>
          <w:rFonts w:cstheme="minorHAnsi"/>
          <w:sz w:val="20"/>
          <w:szCs w:val="20"/>
        </w:rPr>
      </w:pPr>
    </w:p>
    <w:p w14:paraId="4832540C" w14:textId="7514391B" w:rsidR="0096758F" w:rsidRPr="00B814F8" w:rsidRDefault="005579EB" w:rsidP="000F0E34">
      <w:pPr>
        <w:pStyle w:val="NoSpacing"/>
        <w:rPr>
          <w:rFonts w:cstheme="minorHAnsi"/>
          <w:b/>
          <w:sz w:val="20"/>
          <w:szCs w:val="20"/>
        </w:rPr>
      </w:pPr>
      <w:r w:rsidRPr="00B814F8">
        <w:rPr>
          <w:rFonts w:cstheme="minorHAnsi"/>
          <w:b/>
          <w:sz w:val="20"/>
          <w:szCs w:val="20"/>
        </w:rPr>
        <w:t xml:space="preserve">9. Commands for Graphing </w:t>
      </w:r>
    </w:p>
    <w:p w14:paraId="2036BF4F" w14:textId="749079CF" w:rsidR="0096758F" w:rsidRPr="00B814F8" w:rsidRDefault="0096758F" w:rsidP="000F0E34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~ </w:t>
      </w:r>
      <w:r w:rsidRPr="00B814F8">
        <w:rPr>
          <w:rFonts w:cstheme="minorHAnsi"/>
          <w:b/>
          <w:sz w:val="20"/>
          <w:szCs w:val="20"/>
        </w:rPr>
        <w:t>plotline</w:t>
      </w:r>
    </w:p>
    <w:p w14:paraId="68502692" w14:textId="77777777" w:rsidR="0047775C" w:rsidRPr="00B814F8" w:rsidRDefault="0096758F" w:rsidP="000F0E34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~</w:t>
      </w:r>
      <w:r w:rsidR="005579EB" w:rsidRPr="00B814F8">
        <w:rPr>
          <w:rFonts w:cstheme="minorHAnsi"/>
          <w:sz w:val="20"/>
          <w:szCs w:val="20"/>
        </w:rPr>
        <w:t xml:space="preserve"> </w:t>
      </w:r>
      <w:proofErr w:type="spellStart"/>
      <w:r w:rsidR="004A7072" w:rsidRPr="00B814F8">
        <w:rPr>
          <w:rFonts w:cstheme="minorHAnsi"/>
          <w:b/>
          <w:sz w:val="20"/>
          <w:szCs w:val="20"/>
        </w:rPr>
        <w:t>plotplane</w:t>
      </w:r>
      <w:proofErr w:type="spellEnd"/>
      <w:r w:rsidR="004A7072" w:rsidRPr="00B814F8">
        <w:rPr>
          <w:rFonts w:cstheme="minorHAnsi"/>
          <w:sz w:val="20"/>
          <w:szCs w:val="20"/>
        </w:rPr>
        <w:t xml:space="preserve"> </w:t>
      </w:r>
    </w:p>
    <w:p w14:paraId="6055F630" w14:textId="00A6C634" w:rsidR="004A7072" w:rsidRPr="00B814F8" w:rsidRDefault="0047775C" w:rsidP="000F0E34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~ </w:t>
      </w:r>
      <w:r w:rsidR="004A7072" w:rsidRPr="00B814F8">
        <w:rPr>
          <w:rFonts w:cstheme="minorHAnsi"/>
          <w:sz w:val="20"/>
          <w:szCs w:val="20"/>
        </w:rPr>
        <w:t xml:space="preserve">after executed, click on </w:t>
      </w:r>
      <w:r w:rsidR="004A7072" w:rsidRPr="00B814F8">
        <w:rPr>
          <w:rFonts w:cstheme="minorHAnsi"/>
          <w:b/>
          <w:sz w:val="20"/>
          <w:szCs w:val="20"/>
        </w:rPr>
        <w:t>Reset</w:t>
      </w:r>
      <w:r w:rsidR="004A7072" w:rsidRPr="00B814F8">
        <w:rPr>
          <w:rFonts w:cstheme="minorHAnsi"/>
          <w:sz w:val="20"/>
          <w:szCs w:val="20"/>
        </w:rPr>
        <w:t xml:space="preserve"> </w:t>
      </w:r>
      <w:r w:rsidR="00D55683" w:rsidRPr="00B814F8">
        <w:rPr>
          <w:rFonts w:cstheme="minorHAnsi"/>
          <w:sz w:val="20"/>
          <w:szCs w:val="20"/>
        </w:rPr>
        <w:t>first</w:t>
      </w:r>
    </w:p>
    <w:p w14:paraId="220802D2" w14:textId="77777777" w:rsidR="00D55683" w:rsidRPr="00B814F8" w:rsidRDefault="00D55683" w:rsidP="00D55683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</w:t>
      </w:r>
      <w:r w:rsidR="0047775C" w:rsidRPr="00B814F8">
        <w:rPr>
          <w:rFonts w:cstheme="minorHAnsi"/>
          <w:sz w:val="20"/>
          <w:szCs w:val="20"/>
        </w:rPr>
        <w:t xml:space="preserve">~ azimuth represents the x-y view, i.e. </w:t>
      </w:r>
    </w:p>
    <w:p w14:paraId="5D2F59BD" w14:textId="079F6B98" w:rsidR="0047775C" w:rsidRPr="00B814F8" w:rsidRDefault="00D55683" w:rsidP="00D55683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   </w:t>
      </w:r>
      <w:r w:rsidR="0047775C" w:rsidRPr="00B814F8">
        <w:rPr>
          <w:rFonts w:cstheme="minorHAnsi"/>
          <w:sz w:val="20"/>
          <w:szCs w:val="20"/>
        </w:rPr>
        <w:t>turning to left or turning to right</w:t>
      </w:r>
    </w:p>
    <w:p w14:paraId="60571A40" w14:textId="77777777" w:rsidR="00837E78" w:rsidRDefault="00837E78" w:rsidP="00071B3A">
      <w:pPr>
        <w:pStyle w:val="NoSpacing"/>
        <w:rPr>
          <w:rFonts w:cstheme="minorHAnsi"/>
          <w:sz w:val="20"/>
          <w:szCs w:val="20"/>
        </w:rPr>
      </w:pPr>
    </w:p>
    <w:p w14:paraId="733E7CBB" w14:textId="1750163F" w:rsidR="00071B3A" w:rsidRPr="00B814F8" w:rsidRDefault="00D36C02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b/>
          <w:sz w:val="20"/>
          <w:szCs w:val="20"/>
        </w:rPr>
        <w:t>IMPORTANT FUNCTIONALITIES</w:t>
      </w:r>
    </w:p>
    <w:p w14:paraId="25C74BEB" w14:textId="77777777" w:rsidR="00F346E0" w:rsidRPr="00B814F8" w:rsidRDefault="00D36C02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1</w:t>
      </w:r>
      <w:r w:rsidR="000655B7" w:rsidRPr="00B814F8">
        <w:rPr>
          <w:rFonts w:cstheme="minorHAnsi"/>
          <w:sz w:val="20"/>
          <w:szCs w:val="20"/>
        </w:rPr>
        <w:t xml:space="preserve">. </w:t>
      </w:r>
      <w:r w:rsidR="000655B7" w:rsidRPr="00B814F8">
        <w:rPr>
          <w:rFonts w:cstheme="minorHAnsi"/>
          <w:b/>
          <w:sz w:val="20"/>
          <w:szCs w:val="20"/>
        </w:rPr>
        <w:t>[A B]</w:t>
      </w:r>
      <w:r w:rsidR="000655B7" w:rsidRPr="00B814F8">
        <w:rPr>
          <w:rFonts w:cstheme="minorHAnsi"/>
          <w:sz w:val="20"/>
          <w:szCs w:val="20"/>
        </w:rPr>
        <w:t xml:space="preserve"> </w:t>
      </w:r>
    </w:p>
    <w:p w14:paraId="0104B549" w14:textId="77777777" w:rsidR="00F346E0" w:rsidRPr="00B814F8" w:rsidRDefault="00F346E0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~ </w:t>
      </w:r>
      <w:r w:rsidR="000655B7" w:rsidRPr="00B814F8">
        <w:rPr>
          <w:rFonts w:cstheme="minorHAnsi"/>
          <w:sz w:val="20"/>
          <w:szCs w:val="20"/>
        </w:rPr>
        <w:t xml:space="preserve">combine matrix A and matrix B to form an </w:t>
      </w:r>
    </w:p>
    <w:p w14:paraId="08B16CDC" w14:textId="378492A7" w:rsidR="000655B7" w:rsidRPr="00B814F8" w:rsidRDefault="00F346E0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</w:t>
      </w:r>
      <w:r w:rsidR="000655B7" w:rsidRPr="00B814F8">
        <w:rPr>
          <w:rFonts w:cstheme="minorHAnsi"/>
          <w:sz w:val="20"/>
          <w:szCs w:val="20"/>
        </w:rPr>
        <w:t>augmented matrix</w:t>
      </w:r>
    </w:p>
    <w:p w14:paraId="3F051C4C" w14:textId="12C95E65" w:rsidR="00D36C02" w:rsidRPr="00B814F8" w:rsidRDefault="00D36C02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b/>
          <w:sz w:val="20"/>
          <w:szCs w:val="20"/>
        </w:rPr>
        <w:t>~</w:t>
      </w:r>
      <w:r w:rsidR="00F346E0" w:rsidRPr="00B814F8">
        <w:rPr>
          <w:rFonts w:cstheme="minorHAnsi"/>
          <w:b/>
          <w:sz w:val="20"/>
          <w:szCs w:val="20"/>
        </w:rPr>
        <w:t xml:space="preserve"> </w:t>
      </w:r>
      <w:r w:rsidR="005D40FE" w:rsidRPr="00B814F8">
        <w:rPr>
          <w:rFonts w:cstheme="minorHAnsi"/>
          <w:sz w:val="20"/>
          <w:szCs w:val="20"/>
        </w:rPr>
        <w:t xml:space="preserve">Note that you can combine more than 2 </w:t>
      </w:r>
    </w:p>
    <w:p w14:paraId="5237174A" w14:textId="6AF3D861" w:rsidR="005D40FE" w:rsidRPr="00B814F8" w:rsidRDefault="005D40FE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matrices, e.g. [A B C]</w:t>
      </w:r>
    </w:p>
    <w:p w14:paraId="352C062A" w14:textId="0177D8BC" w:rsidR="002D5598" w:rsidRPr="00B814F8" w:rsidRDefault="002D5598" w:rsidP="00071B3A">
      <w:pPr>
        <w:pStyle w:val="NoSpacing"/>
        <w:rPr>
          <w:rFonts w:cstheme="minorHAnsi"/>
          <w:sz w:val="20"/>
          <w:szCs w:val="20"/>
        </w:rPr>
      </w:pPr>
    </w:p>
    <w:p w14:paraId="2E31EA42" w14:textId="1A51B8BE" w:rsidR="004547AB" w:rsidRPr="00B814F8" w:rsidRDefault="00D36C02" w:rsidP="00071B3A">
      <w:pPr>
        <w:pStyle w:val="NoSpacing"/>
        <w:rPr>
          <w:rFonts w:cstheme="minorHAnsi"/>
          <w:b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2. </w:t>
      </w:r>
      <w:proofErr w:type="spellStart"/>
      <w:r w:rsidRPr="00B814F8">
        <w:rPr>
          <w:rFonts w:cstheme="minorHAnsi"/>
          <w:b/>
          <w:sz w:val="20"/>
          <w:szCs w:val="20"/>
        </w:rPr>
        <w:t>rref</w:t>
      </w:r>
      <w:proofErr w:type="spellEnd"/>
      <w:r w:rsidRPr="00B814F8">
        <w:rPr>
          <w:rFonts w:cstheme="minorHAnsi"/>
          <w:b/>
          <w:sz w:val="20"/>
          <w:szCs w:val="20"/>
        </w:rPr>
        <w:t>(A)</w:t>
      </w:r>
    </w:p>
    <w:p w14:paraId="2F1CA35C" w14:textId="77777777" w:rsidR="005D40FE" w:rsidRPr="00B814F8" w:rsidRDefault="005D40FE" w:rsidP="00071B3A">
      <w:pPr>
        <w:pStyle w:val="NoSpacing"/>
        <w:rPr>
          <w:rFonts w:cstheme="minorHAnsi"/>
          <w:sz w:val="20"/>
          <w:szCs w:val="20"/>
        </w:rPr>
      </w:pPr>
    </w:p>
    <w:p w14:paraId="6D63649C" w14:textId="4BB1F779" w:rsidR="002D5598" w:rsidRPr="00B814F8" w:rsidRDefault="002D5598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3. </w:t>
      </w:r>
      <w:r w:rsidRPr="00B814F8">
        <w:rPr>
          <w:rFonts w:cstheme="minorHAnsi"/>
          <w:b/>
          <w:sz w:val="20"/>
          <w:szCs w:val="20"/>
        </w:rPr>
        <w:t>det(</w:t>
      </w:r>
      <w:r w:rsidR="00951DC4" w:rsidRPr="00B814F8">
        <w:rPr>
          <w:rFonts w:cstheme="minorHAnsi"/>
          <w:b/>
          <w:sz w:val="20"/>
          <w:szCs w:val="20"/>
        </w:rPr>
        <w:t>A)</w:t>
      </w:r>
    </w:p>
    <w:p w14:paraId="056FAD82" w14:textId="77777777" w:rsidR="00951DC4" w:rsidRPr="00B814F8" w:rsidRDefault="00951DC4" w:rsidP="00071B3A">
      <w:pPr>
        <w:pStyle w:val="NoSpacing"/>
        <w:rPr>
          <w:rFonts w:cstheme="minorHAnsi"/>
          <w:sz w:val="20"/>
          <w:szCs w:val="20"/>
        </w:rPr>
      </w:pPr>
    </w:p>
    <w:p w14:paraId="67D66B1C" w14:textId="64E7D236" w:rsidR="000655B7" w:rsidRPr="00B814F8" w:rsidRDefault="00951DC4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4.</w:t>
      </w:r>
      <w:r w:rsidR="000655B7" w:rsidRPr="00B814F8">
        <w:rPr>
          <w:rFonts w:cstheme="minorHAnsi"/>
          <w:sz w:val="20"/>
          <w:szCs w:val="20"/>
        </w:rPr>
        <w:t xml:space="preserve"> </w:t>
      </w:r>
      <w:r w:rsidR="000655B7" w:rsidRPr="00B814F8">
        <w:rPr>
          <w:rFonts w:cstheme="minorHAnsi"/>
          <w:b/>
          <w:sz w:val="20"/>
          <w:szCs w:val="20"/>
        </w:rPr>
        <w:t>A \ B</w:t>
      </w:r>
      <w:r w:rsidR="000655B7" w:rsidRPr="00B814F8">
        <w:rPr>
          <w:rFonts w:cstheme="minorHAnsi"/>
          <w:sz w:val="20"/>
          <w:szCs w:val="20"/>
        </w:rPr>
        <w:t xml:space="preserve"> solve the linear system </w:t>
      </w:r>
      <w:proofErr w:type="spellStart"/>
      <w:r w:rsidR="000655B7" w:rsidRPr="00B814F8">
        <w:rPr>
          <w:rFonts w:cstheme="minorHAnsi"/>
          <w:sz w:val="20"/>
          <w:szCs w:val="20"/>
        </w:rPr>
        <w:t>Ax</w:t>
      </w:r>
      <w:proofErr w:type="spellEnd"/>
      <w:r w:rsidR="000655B7" w:rsidRPr="00B814F8">
        <w:rPr>
          <w:rFonts w:cstheme="minorHAnsi"/>
          <w:sz w:val="20"/>
          <w:szCs w:val="20"/>
        </w:rPr>
        <w:t xml:space="preserve"> = B</w:t>
      </w:r>
    </w:p>
    <w:p w14:paraId="1FCB9F74" w14:textId="5B635759" w:rsidR="000655B7" w:rsidRPr="00B814F8" w:rsidRDefault="000655B7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~ Only works if the solution of the system exists and it's UNIQUE</w:t>
      </w:r>
    </w:p>
    <w:p w14:paraId="0D1ACCD3" w14:textId="4AF7B122" w:rsidR="00071B3A" w:rsidRPr="00B814F8" w:rsidRDefault="00071B3A" w:rsidP="00071B3A">
      <w:pPr>
        <w:pStyle w:val="NoSpacing"/>
        <w:rPr>
          <w:rFonts w:cstheme="minorHAnsi"/>
          <w:sz w:val="20"/>
          <w:szCs w:val="20"/>
        </w:rPr>
      </w:pPr>
    </w:p>
    <w:p w14:paraId="1B534650" w14:textId="6303C363" w:rsidR="00812C2F" w:rsidRPr="00B814F8" w:rsidRDefault="00812C2F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5. </w:t>
      </w:r>
      <w:r w:rsidR="007D026E" w:rsidRPr="00797D77">
        <w:rPr>
          <w:rFonts w:cstheme="minorHAnsi"/>
          <w:b/>
          <w:sz w:val="20"/>
          <w:szCs w:val="20"/>
        </w:rPr>
        <w:t>Gaussian Elimination</w:t>
      </w:r>
    </w:p>
    <w:p w14:paraId="6830B807" w14:textId="26F2C837" w:rsidR="000655B7" w:rsidRPr="00B814F8" w:rsidRDefault="00812C2F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noProof/>
          <w:sz w:val="20"/>
          <w:szCs w:val="20"/>
        </w:rPr>
        <w:drawing>
          <wp:inline distT="0" distB="0" distL="0" distR="0" wp14:anchorId="6BC5FFC1" wp14:editId="7DBDEBE3">
            <wp:extent cx="3230599" cy="487680"/>
            <wp:effectExtent l="0" t="0" r="8255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32667" cy="533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7A1B5" w14:textId="34B0DDE8" w:rsidR="00071B3A" w:rsidRPr="00B814F8" w:rsidRDefault="00C1386E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~ This will </w:t>
      </w:r>
      <w:r w:rsidRPr="00B814F8">
        <w:rPr>
          <w:rFonts w:cstheme="minorHAnsi"/>
          <w:b/>
          <w:sz w:val="20"/>
          <w:szCs w:val="20"/>
        </w:rPr>
        <w:t xml:space="preserve">not </w:t>
      </w:r>
      <w:r w:rsidRPr="00B814F8">
        <w:rPr>
          <w:rFonts w:cstheme="minorHAnsi"/>
          <w:sz w:val="20"/>
          <w:szCs w:val="20"/>
        </w:rPr>
        <w:t>change the original matrix A</w:t>
      </w:r>
      <w:r w:rsidR="00411869" w:rsidRPr="00B814F8">
        <w:rPr>
          <w:rFonts w:cstheme="minorHAnsi"/>
          <w:sz w:val="20"/>
          <w:szCs w:val="20"/>
        </w:rPr>
        <w:t xml:space="preserve"> </w:t>
      </w:r>
    </w:p>
    <w:p w14:paraId="5FE9CB9E" w14:textId="04DD732E" w:rsidR="0049547A" w:rsidRPr="00B814F8" w:rsidRDefault="0049547A" w:rsidP="00071B3A">
      <w:pPr>
        <w:pStyle w:val="NoSpacing"/>
        <w:rPr>
          <w:rFonts w:cstheme="minorHAnsi"/>
          <w:sz w:val="20"/>
          <w:szCs w:val="20"/>
        </w:rPr>
      </w:pPr>
    </w:p>
    <w:p w14:paraId="35893042" w14:textId="6C6F23AA" w:rsidR="00285F5F" w:rsidRPr="00B814F8" w:rsidRDefault="00FD0830" w:rsidP="00AF04C0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6. </w:t>
      </w:r>
      <w:proofErr w:type="gramStart"/>
      <w:r w:rsidR="00CB3AAA" w:rsidRPr="00B814F8">
        <w:rPr>
          <w:rFonts w:cstheme="minorHAnsi"/>
          <w:b/>
          <w:sz w:val="20"/>
          <w:szCs w:val="20"/>
        </w:rPr>
        <w:t>dot(</w:t>
      </w:r>
      <w:proofErr w:type="gramEnd"/>
      <w:r w:rsidR="00CB3AAA" w:rsidRPr="00B814F8">
        <w:rPr>
          <w:rFonts w:cstheme="minorHAnsi"/>
          <w:b/>
          <w:sz w:val="20"/>
          <w:szCs w:val="20"/>
        </w:rPr>
        <w:t>v1, v2)</w:t>
      </w:r>
      <w:r w:rsidR="00AF04C0" w:rsidRPr="00B814F8">
        <w:rPr>
          <w:rFonts w:cstheme="minorHAnsi"/>
          <w:b/>
          <w:sz w:val="20"/>
          <w:szCs w:val="20"/>
        </w:rPr>
        <w:t xml:space="preserve"> : </w:t>
      </w:r>
      <w:r w:rsidR="00CB3AAA" w:rsidRPr="00B814F8">
        <w:rPr>
          <w:rFonts w:cstheme="minorHAnsi"/>
          <w:sz w:val="20"/>
          <w:szCs w:val="20"/>
        </w:rPr>
        <w:t>Dot product of the vector v1 and v2</w:t>
      </w:r>
      <w:r w:rsidR="00285F5F" w:rsidRPr="00B814F8">
        <w:rPr>
          <w:rFonts w:cstheme="minorHAnsi"/>
          <w:sz w:val="20"/>
          <w:szCs w:val="20"/>
        </w:rPr>
        <w:t xml:space="preserve"> </w:t>
      </w:r>
    </w:p>
    <w:p w14:paraId="7EB810D0" w14:textId="2A72AC23" w:rsidR="00D067B2" w:rsidRPr="00B814F8" w:rsidRDefault="00D067B2" w:rsidP="00AF04C0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~</w:t>
      </w:r>
      <w:r w:rsidR="00156BCF" w:rsidRPr="00B814F8">
        <w:rPr>
          <w:rFonts w:cstheme="minorHAnsi"/>
          <w:sz w:val="20"/>
          <w:szCs w:val="20"/>
        </w:rPr>
        <w:t xml:space="preserve"> Can also use </w:t>
      </w:r>
      <w:r w:rsidRPr="00B814F8">
        <w:rPr>
          <w:rFonts w:cstheme="minorHAnsi"/>
          <w:sz w:val="20"/>
          <w:szCs w:val="20"/>
        </w:rPr>
        <w:t>v1</w:t>
      </w:r>
      <w:r w:rsidR="00156BCF" w:rsidRPr="00B814F8">
        <w:rPr>
          <w:rFonts w:cstheme="minorHAnsi"/>
          <w:sz w:val="20"/>
          <w:szCs w:val="20"/>
        </w:rPr>
        <w:t>’ * v2, i.e. v1</w:t>
      </w:r>
      <w:r w:rsidR="00156BCF" w:rsidRPr="00B814F8">
        <w:rPr>
          <w:rFonts w:cstheme="minorHAnsi"/>
          <w:sz w:val="20"/>
          <w:szCs w:val="20"/>
          <w:vertAlign w:val="superscript"/>
        </w:rPr>
        <w:t>T</w:t>
      </w:r>
      <w:r w:rsidR="00156BCF" w:rsidRPr="00B814F8">
        <w:rPr>
          <w:rFonts w:cstheme="minorHAnsi"/>
          <w:sz w:val="20"/>
          <w:szCs w:val="20"/>
        </w:rPr>
        <w:t>v2</w:t>
      </w:r>
    </w:p>
    <w:p w14:paraId="27699EB2" w14:textId="77777777" w:rsidR="00AF04C0" w:rsidRPr="00B814F8" w:rsidRDefault="00AF04C0" w:rsidP="00AF04C0">
      <w:pPr>
        <w:pStyle w:val="NoSpacing"/>
        <w:rPr>
          <w:rFonts w:cstheme="minorHAnsi"/>
          <w:b/>
          <w:sz w:val="20"/>
          <w:szCs w:val="20"/>
        </w:rPr>
      </w:pPr>
    </w:p>
    <w:p w14:paraId="1D3EA61E" w14:textId="77777777" w:rsidR="00AF04C0" w:rsidRPr="00B814F8" w:rsidRDefault="00285F5F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7.</w:t>
      </w:r>
      <w:r w:rsidR="00CB3AAA" w:rsidRPr="00B814F8">
        <w:rPr>
          <w:rFonts w:cstheme="minorHAnsi"/>
          <w:sz w:val="20"/>
          <w:szCs w:val="20"/>
        </w:rPr>
        <w:t xml:space="preserve"> </w:t>
      </w:r>
      <w:proofErr w:type="spellStart"/>
      <w:r w:rsidR="00CB3AAA" w:rsidRPr="00B814F8">
        <w:rPr>
          <w:rFonts w:cstheme="minorHAnsi"/>
          <w:b/>
          <w:sz w:val="20"/>
          <w:szCs w:val="20"/>
        </w:rPr>
        <w:t>maxcol</w:t>
      </w:r>
      <w:proofErr w:type="spellEnd"/>
      <w:r w:rsidR="00CB3AAA" w:rsidRPr="00B814F8">
        <w:rPr>
          <w:rFonts w:cstheme="minorHAnsi"/>
          <w:b/>
          <w:sz w:val="20"/>
          <w:szCs w:val="20"/>
        </w:rPr>
        <w:t>(A</w:t>
      </w:r>
      <w:proofErr w:type="gramStart"/>
      <w:r w:rsidR="00CB3AAA" w:rsidRPr="00B814F8">
        <w:rPr>
          <w:rFonts w:cstheme="minorHAnsi"/>
          <w:b/>
          <w:sz w:val="20"/>
          <w:szCs w:val="20"/>
        </w:rPr>
        <w:t xml:space="preserve">) </w:t>
      </w:r>
      <w:r w:rsidR="00AF04C0" w:rsidRPr="00B814F8">
        <w:rPr>
          <w:rFonts w:cstheme="minorHAnsi"/>
          <w:sz w:val="20"/>
          <w:szCs w:val="20"/>
        </w:rPr>
        <w:t>:</w:t>
      </w:r>
      <w:proofErr w:type="gramEnd"/>
      <w:r w:rsidR="00CB3AAA" w:rsidRPr="00B814F8">
        <w:rPr>
          <w:rFonts w:cstheme="minorHAnsi"/>
          <w:sz w:val="20"/>
          <w:szCs w:val="20"/>
        </w:rPr>
        <w:t xml:space="preserve"> </w:t>
      </w:r>
      <w:r w:rsidR="00674ACA" w:rsidRPr="00B814F8">
        <w:rPr>
          <w:rFonts w:cstheme="minorHAnsi"/>
          <w:sz w:val="20"/>
          <w:szCs w:val="20"/>
        </w:rPr>
        <w:t xml:space="preserve">Give a maximum set of LI column </w:t>
      </w:r>
    </w:p>
    <w:p w14:paraId="6595310E" w14:textId="77777777" w:rsidR="00446EC9" w:rsidRDefault="00AF04C0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                       </w:t>
      </w:r>
      <w:r w:rsidR="00674ACA" w:rsidRPr="00B814F8">
        <w:rPr>
          <w:rFonts w:cstheme="minorHAnsi"/>
          <w:sz w:val="20"/>
          <w:szCs w:val="20"/>
        </w:rPr>
        <w:t xml:space="preserve">vectors in </w:t>
      </w:r>
      <w:r w:rsidRPr="00B814F8">
        <w:rPr>
          <w:rFonts w:cstheme="minorHAnsi"/>
          <w:sz w:val="20"/>
          <w:szCs w:val="20"/>
        </w:rPr>
        <w:t>Matrix A</w:t>
      </w:r>
      <w:r w:rsidR="00D1363E">
        <w:rPr>
          <w:rFonts w:cstheme="minorHAnsi"/>
          <w:sz w:val="20"/>
          <w:szCs w:val="20"/>
        </w:rPr>
        <w:t xml:space="preserve"> (To find that of row </w:t>
      </w:r>
    </w:p>
    <w:p w14:paraId="6A6E3715" w14:textId="1B07495A" w:rsidR="00446EC9" w:rsidRDefault="00446EC9" w:rsidP="00446EC9">
      <w:pPr>
        <w:pStyle w:val="NoSpacing"/>
        <w:ind w:left="72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     </w:t>
      </w:r>
      <w:r w:rsidR="00D1363E">
        <w:rPr>
          <w:rFonts w:cstheme="minorHAnsi"/>
          <w:sz w:val="20"/>
          <w:szCs w:val="20"/>
        </w:rPr>
        <w:t xml:space="preserve">vectors, simply transpose A first before </w:t>
      </w:r>
      <w:r>
        <w:rPr>
          <w:rFonts w:cstheme="minorHAnsi"/>
          <w:sz w:val="20"/>
          <w:szCs w:val="20"/>
        </w:rPr>
        <w:t xml:space="preserve">  </w:t>
      </w:r>
    </w:p>
    <w:p w14:paraId="036C4AE8" w14:textId="0195B0C1" w:rsidR="00CB3AAA" w:rsidRPr="00B814F8" w:rsidRDefault="00446EC9" w:rsidP="00446EC9">
      <w:pPr>
        <w:pStyle w:val="NoSpacing"/>
        <w:ind w:left="72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     applying </w:t>
      </w:r>
      <w:proofErr w:type="spellStart"/>
      <w:r>
        <w:rPr>
          <w:rFonts w:cstheme="minorHAnsi"/>
          <w:sz w:val="20"/>
          <w:szCs w:val="20"/>
        </w:rPr>
        <w:t>maxcol</w:t>
      </w:r>
      <w:proofErr w:type="spellEnd"/>
      <w:r>
        <w:rPr>
          <w:rFonts w:cstheme="minorHAnsi"/>
          <w:sz w:val="20"/>
          <w:szCs w:val="20"/>
        </w:rPr>
        <w:t>).</w:t>
      </w:r>
    </w:p>
    <w:p w14:paraId="7249012C" w14:textId="4FD431E3" w:rsidR="00674ACA" w:rsidRPr="00B814F8" w:rsidRDefault="00674ACA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</w:t>
      </w:r>
    </w:p>
    <w:p w14:paraId="10DFC9C9" w14:textId="66A3CEAD" w:rsidR="00674ACA" w:rsidRPr="00B814F8" w:rsidRDefault="00674ACA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8. </w:t>
      </w:r>
      <w:proofErr w:type="spellStart"/>
      <w:r w:rsidRPr="00B814F8">
        <w:rPr>
          <w:rFonts w:cstheme="minorHAnsi"/>
          <w:b/>
          <w:sz w:val="20"/>
          <w:szCs w:val="20"/>
        </w:rPr>
        <w:t>solbasis</w:t>
      </w:r>
      <w:proofErr w:type="spellEnd"/>
      <w:r w:rsidRPr="00B814F8">
        <w:rPr>
          <w:rFonts w:cstheme="minorHAnsi"/>
          <w:b/>
          <w:sz w:val="20"/>
          <w:szCs w:val="20"/>
        </w:rPr>
        <w:t>(A</w:t>
      </w:r>
      <w:proofErr w:type="gramStart"/>
      <w:r w:rsidRPr="00B814F8">
        <w:rPr>
          <w:rFonts w:cstheme="minorHAnsi"/>
          <w:b/>
          <w:sz w:val="20"/>
          <w:szCs w:val="20"/>
        </w:rPr>
        <w:t>)</w:t>
      </w:r>
      <w:r w:rsidR="00AF04C0" w:rsidRPr="00B814F8">
        <w:rPr>
          <w:rFonts w:cstheme="minorHAnsi"/>
          <w:b/>
          <w:sz w:val="20"/>
          <w:szCs w:val="20"/>
        </w:rPr>
        <w:t xml:space="preserve"> :</w:t>
      </w:r>
      <w:proofErr w:type="gramEnd"/>
      <w:r w:rsidR="00AF04C0" w:rsidRPr="00B814F8">
        <w:rPr>
          <w:rFonts w:cstheme="minorHAnsi"/>
          <w:b/>
          <w:sz w:val="20"/>
          <w:szCs w:val="20"/>
        </w:rPr>
        <w:t xml:space="preserve"> </w:t>
      </w:r>
      <w:r w:rsidR="00AF04C0" w:rsidRPr="00B814F8">
        <w:rPr>
          <w:rFonts w:cstheme="minorHAnsi"/>
          <w:sz w:val="20"/>
          <w:szCs w:val="20"/>
        </w:rPr>
        <w:t xml:space="preserve">Give a basis for the solution space of </w:t>
      </w:r>
    </w:p>
    <w:p w14:paraId="353CBFFB" w14:textId="3CB9543F" w:rsidR="00AF04C0" w:rsidRPr="00B814F8" w:rsidRDefault="00AF04C0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b/>
          <w:sz w:val="20"/>
          <w:szCs w:val="20"/>
        </w:rPr>
        <w:tab/>
        <w:t xml:space="preserve">             </w:t>
      </w:r>
      <w:r w:rsidRPr="00B814F8">
        <w:rPr>
          <w:rFonts w:cstheme="minorHAnsi"/>
          <w:sz w:val="20"/>
          <w:szCs w:val="20"/>
        </w:rPr>
        <w:t>the system AX = 0</w:t>
      </w:r>
    </w:p>
    <w:p w14:paraId="2CE1C822" w14:textId="77777777" w:rsidR="00AF04C0" w:rsidRPr="00B814F8" w:rsidRDefault="00AF04C0" w:rsidP="00071B3A">
      <w:pPr>
        <w:pStyle w:val="NoSpacing"/>
        <w:rPr>
          <w:rFonts w:cstheme="minorHAnsi"/>
          <w:sz w:val="20"/>
          <w:szCs w:val="20"/>
        </w:rPr>
      </w:pPr>
    </w:p>
    <w:p w14:paraId="7A24E046" w14:textId="22FF685D" w:rsidR="00B7596D" w:rsidRPr="00B814F8" w:rsidRDefault="00AF04C0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9. </w:t>
      </w:r>
      <w:r w:rsidRPr="00B814F8">
        <w:rPr>
          <w:rFonts w:cstheme="minorHAnsi"/>
          <w:b/>
          <w:sz w:val="20"/>
          <w:szCs w:val="20"/>
        </w:rPr>
        <w:t>rank(A</w:t>
      </w:r>
      <w:proofErr w:type="gramStart"/>
      <w:r w:rsidRPr="00B814F8">
        <w:rPr>
          <w:rFonts w:cstheme="minorHAnsi"/>
          <w:b/>
          <w:sz w:val="20"/>
          <w:szCs w:val="20"/>
        </w:rPr>
        <w:t>)</w:t>
      </w:r>
      <w:r w:rsidR="00297BD2" w:rsidRPr="00B814F8">
        <w:rPr>
          <w:rFonts w:cstheme="minorHAnsi"/>
          <w:b/>
          <w:sz w:val="20"/>
          <w:szCs w:val="20"/>
        </w:rPr>
        <w:t xml:space="preserve"> </w:t>
      </w:r>
      <w:r w:rsidR="00297BD2" w:rsidRPr="00B814F8">
        <w:rPr>
          <w:rFonts w:cstheme="minorHAnsi"/>
          <w:sz w:val="20"/>
          <w:szCs w:val="20"/>
        </w:rPr>
        <w:t>:</w:t>
      </w:r>
      <w:proofErr w:type="gramEnd"/>
      <w:r w:rsidR="00297BD2" w:rsidRPr="00B814F8">
        <w:rPr>
          <w:rFonts w:cstheme="minorHAnsi"/>
          <w:sz w:val="20"/>
          <w:szCs w:val="20"/>
        </w:rPr>
        <w:t xml:space="preserve"> Give rank of matrix A</w:t>
      </w:r>
    </w:p>
    <w:p w14:paraId="144B7A03" w14:textId="721C6FC8" w:rsidR="00B87C44" w:rsidRPr="00B814F8" w:rsidRDefault="00297BD2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9.</w:t>
      </w:r>
      <w:r w:rsidR="00B87C44" w:rsidRPr="00B814F8">
        <w:rPr>
          <w:rFonts w:cstheme="minorHAnsi"/>
          <w:sz w:val="20"/>
          <w:szCs w:val="20"/>
        </w:rPr>
        <w:t xml:space="preserve"> </w:t>
      </w:r>
      <w:r w:rsidR="00B87C44" w:rsidRPr="00B814F8">
        <w:rPr>
          <w:rFonts w:cstheme="minorHAnsi"/>
          <w:b/>
          <w:sz w:val="20"/>
          <w:szCs w:val="20"/>
        </w:rPr>
        <w:t>A</w:t>
      </w:r>
      <w:proofErr w:type="gramStart"/>
      <w:r w:rsidR="00B87C44" w:rsidRPr="00B814F8">
        <w:rPr>
          <w:rFonts w:cstheme="minorHAnsi"/>
          <w:b/>
          <w:sz w:val="20"/>
          <w:szCs w:val="20"/>
        </w:rPr>
        <w:t>(:,</w:t>
      </w:r>
      <w:proofErr w:type="gramEnd"/>
      <w:r w:rsidR="00B87C44" w:rsidRPr="00B814F8">
        <w:rPr>
          <w:rFonts w:cstheme="minorHAnsi"/>
          <w:b/>
          <w:sz w:val="20"/>
          <w:szCs w:val="20"/>
        </w:rPr>
        <w:t xml:space="preserve"> j)</w:t>
      </w:r>
    </w:p>
    <w:p w14:paraId="7B4AD26F" w14:textId="3DF9B068" w:rsidR="00674ACA" w:rsidRPr="00B814F8" w:rsidRDefault="00B87C44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~</w:t>
      </w:r>
      <w:r w:rsidR="00297BD2" w:rsidRPr="00B814F8">
        <w:rPr>
          <w:rFonts w:cstheme="minorHAnsi"/>
          <w:sz w:val="20"/>
          <w:szCs w:val="20"/>
        </w:rPr>
        <w:t xml:space="preserve"> </w:t>
      </w:r>
      <w:r w:rsidRPr="00B814F8">
        <w:rPr>
          <w:rFonts w:cstheme="minorHAnsi"/>
          <w:sz w:val="20"/>
          <w:szCs w:val="20"/>
        </w:rPr>
        <w:t>t</w:t>
      </w:r>
      <w:r w:rsidR="007B53B3" w:rsidRPr="00B814F8">
        <w:rPr>
          <w:rFonts w:cstheme="minorHAnsi"/>
          <w:sz w:val="20"/>
          <w:szCs w:val="20"/>
        </w:rPr>
        <w:t xml:space="preserve">o take out </w:t>
      </w:r>
      <w:r w:rsidRPr="00B814F8">
        <w:rPr>
          <w:rFonts w:cstheme="minorHAnsi"/>
          <w:sz w:val="20"/>
          <w:szCs w:val="20"/>
        </w:rPr>
        <w:t xml:space="preserve">the </w:t>
      </w:r>
      <w:proofErr w:type="spellStart"/>
      <w:r w:rsidRPr="00B814F8">
        <w:rPr>
          <w:rFonts w:cstheme="minorHAnsi"/>
          <w:sz w:val="20"/>
          <w:szCs w:val="20"/>
        </w:rPr>
        <w:t>jth</w:t>
      </w:r>
      <w:proofErr w:type="spellEnd"/>
      <w:r w:rsidR="007B53B3" w:rsidRPr="00B814F8">
        <w:rPr>
          <w:rFonts w:cstheme="minorHAnsi"/>
          <w:sz w:val="20"/>
          <w:szCs w:val="20"/>
        </w:rPr>
        <w:t xml:space="preserve"> column from a matrix A</w:t>
      </w:r>
    </w:p>
    <w:p w14:paraId="2EF158E1" w14:textId="678F56B2" w:rsidR="00B87C44" w:rsidRPr="00B814F8" w:rsidRDefault="00B87C44" w:rsidP="00071B3A">
      <w:pPr>
        <w:pStyle w:val="NoSpacing"/>
        <w:rPr>
          <w:rFonts w:cstheme="minorHAnsi"/>
          <w:sz w:val="20"/>
          <w:szCs w:val="20"/>
        </w:rPr>
      </w:pPr>
    </w:p>
    <w:p w14:paraId="09F97313" w14:textId="7F82714E" w:rsidR="00B71CF4" w:rsidRPr="00B814F8" w:rsidRDefault="00B71CF4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10. </w:t>
      </w:r>
      <w:proofErr w:type="spellStart"/>
      <w:r w:rsidRPr="00B814F8">
        <w:rPr>
          <w:rFonts w:cstheme="minorHAnsi"/>
          <w:b/>
          <w:sz w:val="20"/>
          <w:szCs w:val="20"/>
        </w:rPr>
        <w:t>eigval</w:t>
      </w:r>
      <w:proofErr w:type="spellEnd"/>
      <w:r w:rsidRPr="00B814F8">
        <w:rPr>
          <w:rFonts w:cstheme="minorHAnsi"/>
          <w:b/>
          <w:sz w:val="20"/>
          <w:szCs w:val="20"/>
        </w:rPr>
        <w:t>(A</w:t>
      </w:r>
      <w:proofErr w:type="gramStart"/>
      <w:r w:rsidRPr="00B814F8">
        <w:rPr>
          <w:rFonts w:cstheme="minorHAnsi"/>
          <w:b/>
          <w:sz w:val="20"/>
          <w:szCs w:val="20"/>
        </w:rPr>
        <w:t xml:space="preserve">) </w:t>
      </w:r>
      <w:r w:rsidRPr="00B814F8">
        <w:rPr>
          <w:rFonts w:cstheme="minorHAnsi"/>
          <w:sz w:val="20"/>
          <w:szCs w:val="20"/>
        </w:rPr>
        <w:t>:</w:t>
      </w:r>
      <w:proofErr w:type="gramEnd"/>
      <w:r w:rsidRPr="00B814F8">
        <w:rPr>
          <w:rFonts w:cstheme="minorHAnsi"/>
          <w:sz w:val="20"/>
          <w:szCs w:val="20"/>
        </w:rPr>
        <w:t xml:space="preserve"> Give eigenvalues of matrix A</w:t>
      </w:r>
    </w:p>
    <w:p w14:paraId="4A41B4D9" w14:textId="7EE35E5A" w:rsidR="00B71CF4" w:rsidRPr="00B814F8" w:rsidRDefault="00B71CF4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    </w:t>
      </w:r>
      <w:proofErr w:type="spellStart"/>
      <w:r w:rsidRPr="00B814F8">
        <w:rPr>
          <w:rFonts w:cstheme="minorHAnsi"/>
          <w:b/>
          <w:sz w:val="20"/>
          <w:szCs w:val="20"/>
        </w:rPr>
        <w:t>eigvec</w:t>
      </w:r>
      <w:proofErr w:type="spellEnd"/>
      <w:r w:rsidRPr="00B814F8">
        <w:rPr>
          <w:rFonts w:cstheme="minorHAnsi"/>
          <w:b/>
          <w:sz w:val="20"/>
          <w:szCs w:val="20"/>
        </w:rPr>
        <w:t>(A)</w:t>
      </w:r>
      <w:r w:rsidRPr="00B814F8">
        <w:rPr>
          <w:rFonts w:cstheme="minorHAnsi"/>
          <w:sz w:val="20"/>
          <w:szCs w:val="20"/>
        </w:rPr>
        <w:t>: Gi</w:t>
      </w:r>
      <w:r w:rsidR="00501BE5" w:rsidRPr="00B814F8">
        <w:rPr>
          <w:rFonts w:cstheme="minorHAnsi"/>
          <w:sz w:val="20"/>
          <w:szCs w:val="20"/>
        </w:rPr>
        <w:t>ve eigenvectors of matrix A</w:t>
      </w:r>
    </w:p>
    <w:p w14:paraId="73A7A824" w14:textId="01EA5A41" w:rsidR="00501BE5" w:rsidRPr="00B814F8" w:rsidRDefault="00501BE5" w:rsidP="00071B3A">
      <w:pPr>
        <w:pStyle w:val="NoSpacing"/>
        <w:rPr>
          <w:rFonts w:cstheme="minorHAnsi"/>
          <w:sz w:val="20"/>
          <w:szCs w:val="20"/>
        </w:rPr>
      </w:pPr>
    </w:p>
    <w:p w14:paraId="4EE087EF" w14:textId="77777777" w:rsidR="007003BB" w:rsidRPr="00B814F8" w:rsidRDefault="00501BE5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11. </w:t>
      </w:r>
      <w:r w:rsidR="00F06BFA" w:rsidRPr="00B814F8">
        <w:rPr>
          <w:rFonts w:cstheme="minorHAnsi"/>
          <w:b/>
          <w:sz w:val="20"/>
          <w:szCs w:val="20"/>
        </w:rPr>
        <w:t xml:space="preserve">[V X] = </w:t>
      </w:r>
      <w:proofErr w:type="spellStart"/>
      <w:r w:rsidR="007003BB" w:rsidRPr="00B814F8">
        <w:rPr>
          <w:rFonts w:cstheme="minorHAnsi"/>
          <w:b/>
          <w:sz w:val="20"/>
          <w:szCs w:val="20"/>
        </w:rPr>
        <w:t>eigvec</w:t>
      </w:r>
      <w:proofErr w:type="spellEnd"/>
      <w:r w:rsidR="007003BB" w:rsidRPr="00B814F8">
        <w:rPr>
          <w:rFonts w:cstheme="minorHAnsi"/>
          <w:b/>
          <w:sz w:val="20"/>
          <w:szCs w:val="20"/>
        </w:rPr>
        <w:t>(A)</w:t>
      </w:r>
    </w:p>
    <w:p w14:paraId="169515C1" w14:textId="21F94165" w:rsidR="00501BE5" w:rsidRPr="00B814F8" w:rsidRDefault="007003BB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~ </w:t>
      </w:r>
      <w:r w:rsidR="00F06BFA" w:rsidRPr="00B814F8">
        <w:rPr>
          <w:rFonts w:cstheme="minorHAnsi"/>
          <w:sz w:val="20"/>
          <w:szCs w:val="20"/>
        </w:rPr>
        <w:t xml:space="preserve">store eigenvectors and eigenvalues </w:t>
      </w:r>
    </w:p>
    <w:p w14:paraId="7236284F" w14:textId="4E6CDC9B" w:rsidR="007003BB" w:rsidRPr="00B814F8" w:rsidRDefault="00F06BFA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of A in V and X resp</w:t>
      </w:r>
      <w:r w:rsidR="00FF2BAB" w:rsidRPr="00B814F8">
        <w:rPr>
          <w:rFonts w:cstheme="minorHAnsi"/>
          <w:sz w:val="20"/>
          <w:szCs w:val="20"/>
        </w:rPr>
        <w:t>ectively</w:t>
      </w:r>
    </w:p>
    <w:p w14:paraId="03D70DBB" w14:textId="1166A850" w:rsidR="00FF2BAB" w:rsidRPr="00B814F8" w:rsidRDefault="00FF2BAB" w:rsidP="00071B3A">
      <w:pPr>
        <w:pStyle w:val="NoSpacing"/>
        <w:rPr>
          <w:rFonts w:cstheme="minorHAnsi"/>
          <w:b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</w:t>
      </w:r>
      <w:r w:rsidRPr="00B814F8">
        <w:rPr>
          <w:rFonts w:cstheme="minorHAnsi"/>
          <w:b/>
          <w:sz w:val="20"/>
          <w:szCs w:val="20"/>
        </w:rPr>
        <w:t xml:space="preserve">[V] </w:t>
      </w:r>
      <w:r w:rsidR="007003BB" w:rsidRPr="00B814F8">
        <w:rPr>
          <w:rFonts w:cstheme="minorHAnsi"/>
          <w:b/>
          <w:sz w:val="20"/>
          <w:szCs w:val="20"/>
        </w:rPr>
        <w:t xml:space="preserve">= </w:t>
      </w:r>
      <w:proofErr w:type="spellStart"/>
      <w:r w:rsidR="007003BB" w:rsidRPr="00B814F8">
        <w:rPr>
          <w:rFonts w:cstheme="minorHAnsi"/>
          <w:b/>
          <w:sz w:val="20"/>
          <w:szCs w:val="20"/>
        </w:rPr>
        <w:t>eigvec</w:t>
      </w:r>
      <w:proofErr w:type="spellEnd"/>
      <w:r w:rsidR="007003BB" w:rsidRPr="00B814F8">
        <w:rPr>
          <w:rFonts w:cstheme="minorHAnsi"/>
          <w:b/>
          <w:sz w:val="20"/>
          <w:szCs w:val="20"/>
        </w:rPr>
        <w:t>(A)</w:t>
      </w:r>
    </w:p>
    <w:p w14:paraId="1FCABAEA" w14:textId="78D61103" w:rsidR="007003BB" w:rsidRPr="00B814F8" w:rsidRDefault="007003BB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~ store </w:t>
      </w:r>
      <w:r w:rsidRPr="00B814F8">
        <w:rPr>
          <w:rFonts w:cstheme="minorHAnsi"/>
          <w:b/>
          <w:sz w:val="20"/>
          <w:szCs w:val="20"/>
        </w:rPr>
        <w:t>eigenvectors</w:t>
      </w:r>
      <w:r w:rsidRPr="00B814F8">
        <w:rPr>
          <w:rFonts w:cstheme="minorHAnsi"/>
          <w:sz w:val="20"/>
          <w:szCs w:val="20"/>
        </w:rPr>
        <w:t xml:space="preserve"> of A in </w:t>
      </w:r>
      <w:r w:rsidR="003E3585" w:rsidRPr="00B814F8">
        <w:rPr>
          <w:rFonts w:cstheme="minorHAnsi"/>
          <w:sz w:val="20"/>
          <w:szCs w:val="20"/>
        </w:rPr>
        <w:t>V</w:t>
      </w:r>
    </w:p>
    <w:p w14:paraId="47579D38" w14:textId="07375460" w:rsidR="003E3585" w:rsidRPr="00B814F8" w:rsidRDefault="003E3585" w:rsidP="00071B3A">
      <w:pPr>
        <w:pStyle w:val="NoSpacing"/>
        <w:rPr>
          <w:rFonts w:cstheme="minorHAnsi"/>
          <w:sz w:val="20"/>
          <w:szCs w:val="20"/>
        </w:rPr>
      </w:pPr>
    </w:p>
    <w:p w14:paraId="4E127B48" w14:textId="229B0061" w:rsidR="003E3585" w:rsidRPr="00B814F8" w:rsidRDefault="003E3585" w:rsidP="003E3585">
      <w:pPr>
        <w:pStyle w:val="NoSpacing"/>
        <w:rPr>
          <w:rFonts w:cstheme="minorHAnsi"/>
          <w:b/>
          <w:sz w:val="20"/>
          <w:szCs w:val="20"/>
        </w:rPr>
      </w:pPr>
      <w:r w:rsidRPr="00B814F8">
        <w:rPr>
          <w:rFonts w:cstheme="minorHAnsi"/>
          <w:b/>
          <w:sz w:val="20"/>
          <w:szCs w:val="20"/>
        </w:rPr>
        <w:t xml:space="preserve">   [X] = </w:t>
      </w:r>
      <w:proofErr w:type="spellStart"/>
      <w:r w:rsidRPr="00B814F8">
        <w:rPr>
          <w:rFonts w:cstheme="minorHAnsi"/>
          <w:b/>
          <w:sz w:val="20"/>
          <w:szCs w:val="20"/>
        </w:rPr>
        <w:t>eigvec</w:t>
      </w:r>
      <w:proofErr w:type="spellEnd"/>
      <w:r w:rsidRPr="00B814F8">
        <w:rPr>
          <w:rFonts w:cstheme="minorHAnsi"/>
          <w:b/>
          <w:sz w:val="20"/>
          <w:szCs w:val="20"/>
        </w:rPr>
        <w:t>(A)</w:t>
      </w:r>
    </w:p>
    <w:p w14:paraId="59527BFD" w14:textId="16C5B8B5" w:rsidR="003E3585" w:rsidRPr="00B814F8" w:rsidRDefault="003E3585" w:rsidP="003E3585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~ store </w:t>
      </w:r>
      <w:r w:rsidRPr="00B814F8">
        <w:rPr>
          <w:rFonts w:cstheme="minorHAnsi"/>
          <w:b/>
          <w:sz w:val="20"/>
          <w:szCs w:val="20"/>
        </w:rPr>
        <w:t>eigenvalues</w:t>
      </w:r>
      <w:r w:rsidRPr="00B814F8">
        <w:rPr>
          <w:rFonts w:cstheme="minorHAnsi"/>
          <w:sz w:val="20"/>
          <w:szCs w:val="20"/>
        </w:rPr>
        <w:t xml:space="preserve"> of A in X</w:t>
      </w:r>
    </w:p>
    <w:p w14:paraId="70AC90FB" w14:textId="77777777" w:rsidR="003E3585" w:rsidRPr="00B814F8" w:rsidRDefault="003E3585" w:rsidP="00071B3A">
      <w:pPr>
        <w:pStyle w:val="NoSpacing"/>
        <w:rPr>
          <w:rFonts w:cstheme="minorHAnsi"/>
          <w:sz w:val="20"/>
          <w:szCs w:val="20"/>
        </w:rPr>
      </w:pPr>
    </w:p>
    <w:p w14:paraId="29CEF924" w14:textId="77777777" w:rsidR="001A5A06" w:rsidRPr="00B814F8" w:rsidRDefault="001A5A06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12. </w:t>
      </w:r>
      <w:r w:rsidRPr="00B814F8">
        <w:rPr>
          <w:rFonts w:cstheme="minorHAnsi"/>
          <w:b/>
          <w:sz w:val="20"/>
          <w:szCs w:val="20"/>
        </w:rPr>
        <w:t>poly(A</w:t>
      </w:r>
      <w:proofErr w:type="gramStart"/>
      <w:r w:rsidRPr="00B814F8">
        <w:rPr>
          <w:rFonts w:cstheme="minorHAnsi"/>
          <w:b/>
          <w:sz w:val="20"/>
          <w:szCs w:val="20"/>
        </w:rPr>
        <w:t xml:space="preserve">) </w:t>
      </w:r>
      <w:r w:rsidRPr="00B814F8">
        <w:rPr>
          <w:rFonts w:cstheme="minorHAnsi"/>
          <w:sz w:val="20"/>
          <w:szCs w:val="20"/>
        </w:rPr>
        <w:t>:</w:t>
      </w:r>
      <w:proofErr w:type="gramEnd"/>
      <w:r w:rsidRPr="00B814F8">
        <w:rPr>
          <w:rFonts w:cstheme="minorHAnsi"/>
          <w:sz w:val="20"/>
          <w:szCs w:val="20"/>
        </w:rPr>
        <w:t xml:space="preserve"> return the coefficients of the   </w:t>
      </w:r>
    </w:p>
    <w:p w14:paraId="4507B6F5" w14:textId="4BD39A79" w:rsidR="001A5A06" w:rsidRPr="00B814F8" w:rsidRDefault="001A5A06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                    characteristic polynomial of matrix A,</w:t>
      </w:r>
    </w:p>
    <w:p w14:paraId="0FDA0181" w14:textId="6B77D7BF" w:rsidR="001A5A06" w:rsidRPr="00B814F8" w:rsidRDefault="001A5A06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 </w:t>
      </w:r>
      <w:r w:rsidRPr="00B814F8">
        <w:rPr>
          <w:rFonts w:cstheme="minorHAnsi"/>
          <w:sz w:val="20"/>
          <w:szCs w:val="20"/>
        </w:rPr>
        <w:tab/>
        <w:t xml:space="preserve">        including the constant</w:t>
      </w:r>
    </w:p>
    <w:p w14:paraId="6F9CA169" w14:textId="4333B96D" w:rsidR="00915A2E" w:rsidRPr="00B814F8" w:rsidRDefault="00915A2E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~ Note if square matrix A is of order n, then the </w:t>
      </w:r>
    </w:p>
    <w:p w14:paraId="325D6184" w14:textId="6A2C4C82" w:rsidR="00915A2E" w:rsidRPr="00B814F8" w:rsidRDefault="00915A2E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characteristic polynomial is of degree n</w:t>
      </w:r>
    </w:p>
    <w:p w14:paraId="26C63996" w14:textId="092D7461" w:rsidR="001A5A06" w:rsidRPr="00B814F8" w:rsidRDefault="001A5A06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        </w:t>
      </w:r>
    </w:p>
    <w:p w14:paraId="654CA604" w14:textId="0CC31538" w:rsidR="00941A35" w:rsidRPr="00B814F8" w:rsidRDefault="00596EAC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13</w:t>
      </w:r>
      <w:r w:rsidR="000655B7" w:rsidRPr="00B814F8">
        <w:rPr>
          <w:rFonts w:cstheme="minorHAnsi"/>
          <w:sz w:val="20"/>
          <w:szCs w:val="20"/>
        </w:rPr>
        <w:t xml:space="preserve">. </w:t>
      </w:r>
      <w:r w:rsidR="00941A35" w:rsidRPr="00B814F8">
        <w:rPr>
          <w:rFonts w:cstheme="minorHAnsi"/>
          <w:b/>
          <w:sz w:val="20"/>
          <w:szCs w:val="20"/>
        </w:rPr>
        <w:t>Swapping Columns</w:t>
      </w:r>
    </w:p>
    <w:p w14:paraId="3765BEF7" w14:textId="1869DC63" w:rsidR="00941A35" w:rsidRPr="00B814F8" w:rsidRDefault="00941A35" w:rsidP="00071B3A">
      <w:pPr>
        <w:pStyle w:val="NoSpacing"/>
        <w:rPr>
          <w:rFonts w:cstheme="minorHAnsi"/>
          <w:b/>
          <w:sz w:val="20"/>
          <w:szCs w:val="20"/>
        </w:rPr>
      </w:pPr>
      <w:r w:rsidRPr="00B814F8">
        <w:rPr>
          <w:rFonts w:cstheme="minorHAnsi"/>
          <w:b/>
          <w:sz w:val="20"/>
          <w:szCs w:val="20"/>
        </w:rPr>
        <w:t>A</w:t>
      </w:r>
      <w:proofErr w:type="gramStart"/>
      <w:r w:rsidRPr="00B814F8">
        <w:rPr>
          <w:rFonts w:cstheme="minorHAnsi"/>
          <w:b/>
          <w:sz w:val="20"/>
          <w:szCs w:val="20"/>
        </w:rPr>
        <w:t>(:,</w:t>
      </w:r>
      <w:proofErr w:type="gramEnd"/>
      <w:r w:rsidRPr="00B814F8">
        <w:rPr>
          <w:rFonts w:cstheme="minorHAnsi"/>
          <w:b/>
          <w:sz w:val="20"/>
          <w:szCs w:val="20"/>
        </w:rPr>
        <w:t xml:space="preserve"> [</w:t>
      </w:r>
      <w:proofErr w:type="spellStart"/>
      <w:r w:rsidRPr="00B814F8">
        <w:rPr>
          <w:rFonts w:cstheme="minorHAnsi"/>
          <w:b/>
          <w:sz w:val="20"/>
          <w:szCs w:val="20"/>
        </w:rPr>
        <w:t>i</w:t>
      </w:r>
      <w:proofErr w:type="spellEnd"/>
      <w:r w:rsidRPr="00B814F8">
        <w:rPr>
          <w:rFonts w:cstheme="minorHAnsi"/>
          <w:b/>
          <w:sz w:val="20"/>
          <w:szCs w:val="20"/>
        </w:rPr>
        <w:t xml:space="preserve"> j]) = A(:, [j </w:t>
      </w:r>
      <w:proofErr w:type="spellStart"/>
      <w:r w:rsidRPr="00B814F8">
        <w:rPr>
          <w:rFonts w:cstheme="minorHAnsi"/>
          <w:b/>
          <w:sz w:val="20"/>
          <w:szCs w:val="20"/>
        </w:rPr>
        <w:t>i</w:t>
      </w:r>
      <w:proofErr w:type="spellEnd"/>
      <w:r w:rsidRPr="00B814F8">
        <w:rPr>
          <w:rFonts w:cstheme="minorHAnsi"/>
          <w:b/>
          <w:sz w:val="20"/>
          <w:szCs w:val="20"/>
        </w:rPr>
        <w:t>])</w:t>
      </w:r>
    </w:p>
    <w:p w14:paraId="32627212" w14:textId="091B440F" w:rsidR="00941A35" w:rsidRPr="00B814F8" w:rsidRDefault="00941A35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~ </w:t>
      </w:r>
      <w:proofErr w:type="spellStart"/>
      <w:r w:rsidRPr="00B814F8">
        <w:rPr>
          <w:rFonts w:cstheme="minorHAnsi"/>
          <w:sz w:val="20"/>
          <w:szCs w:val="20"/>
        </w:rPr>
        <w:t>e.g</w:t>
      </w:r>
      <w:proofErr w:type="spellEnd"/>
      <w:r w:rsidRPr="00B814F8">
        <w:rPr>
          <w:rFonts w:cstheme="minorHAnsi"/>
          <w:sz w:val="20"/>
          <w:szCs w:val="20"/>
        </w:rPr>
        <w:t xml:space="preserve"> swapping column 6 with column 1 in matrix B</w:t>
      </w:r>
    </w:p>
    <w:p w14:paraId="2991DAA6" w14:textId="0BD530C4" w:rsidR="00941A35" w:rsidRPr="00B814F8" w:rsidRDefault="00941A35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~ B</w:t>
      </w:r>
      <w:proofErr w:type="gramStart"/>
      <w:r w:rsidRPr="00B814F8">
        <w:rPr>
          <w:rFonts w:cstheme="minorHAnsi"/>
          <w:sz w:val="20"/>
          <w:szCs w:val="20"/>
        </w:rPr>
        <w:t>(:,</w:t>
      </w:r>
      <w:proofErr w:type="gramEnd"/>
      <w:r w:rsidRPr="00B814F8">
        <w:rPr>
          <w:rFonts w:cstheme="minorHAnsi"/>
          <w:sz w:val="20"/>
          <w:szCs w:val="20"/>
        </w:rPr>
        <w:t xml:space="preserve"> [6 1]) = B(:, [1 6])</w:t>
      </w:r>
    </w:p>
    <w:p w14:paraId="0CBC7AF7" w14:textId="7CA172EC" w:rsidR="00941A35" w:rsidRPr="00B814F8" w:rsidRDefault="00941A35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~ technically this is an assignment expression where you assign the columns of the matrix on the RHS of = to the columns of the matrix of the LHS; </w:t>
      </w:r>
      <w:proofErr w:type="gramStart"/>
      <w:r w:rsidRPr="00B814F8">
        <w:rPr>
          <w:rFonts w:cstheme="minorHAnsi"/>
          <w:sz w:val="20"/>
          <w:szCs w:val="20"/>
        </w:rPr>
        <w:t>therefore</w:t>
      </w:r>
      <w:proofErr w:type="gramEnd"/>
      <w:r w:rsidRPr="00B814F8">
        <w:rPr>
          <w:rFonts w:cstheme="minorHAnsi"/>
          <w:sz w:val="20"/>
          <w:szCs w:val="20"/>
        </w:rPr>
        <w:t xml:space="preserve"> you can assign the columns in other matrix to the columns of the matrix on the LHS</w:t>
      </w:r>
    </w:p>
    <w:p w14:paraId="58C2CBC2" w14:textId="440FAD6A" w:rsidR="0080023C" w:rsidRPr="00B814F8" w:rsidRDefault="0080023C" w:rsidP="00071B3A">
      <w:pPr>
        <w:pStyle w:val="NoSpacing"/>
        <w:rPr>
          <w:rFonts w:cstheme="minorHAnsi"/>
          <w:sz w:val="20"/>
          <w:szCs w:val="20"/>
        </w:rPr>
      </w:pPr>
    </w:p>
    <w:p w14:paraId="287C907A" w14:textId="3DAD9C72" w:rsidR="0080023C" w:rsidRPr="00B814F8" w:rsidRDefault="00596EAC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14</w:t>
      </w:r>
      <w:r w:rsidR="0080023C" w:rsidRPr="00B814F8">
        <w:rPr>
          <w:rFonts w:cstheme="minorHAnsi"/>
          <w:sz w:val="20"/>
          <w:szCs w:val="20"/>
        </w:rPr>
        <w:t xml:space="preserve">. </w:t>
      </w:r>
      <w:r w:rsidR="0080023C" w:rsidRPr="00B814F8">
        <w:rPr>
          <w:rFonts w:cstheme="minorHAnsi"/>
          <w:b/>
          <w:sz w:val="20"/>
          <w:szCs w:val="20"/>
        </w:rPr>
        <w:t xml:space="preserve">Quick inserting </w:t>
      </w:r>
      <w:r w:rsidR="00462292" w:rsidRPr="00B814F8">
        <w:rPr>
          <w:rFonts w:cstheme="minorHAnsi"/>
          <w:b/>
          <w:sz w:val="20"/>
          <w:szCs w:val="20"/>
        </w:rPr>
        <w:t>column</w:t>
      </w:r>
      <w:r w:rsidRPr="00B814F8">
        <w:rPr>
          <w:rFonts w:cstheme="minorHAnsi"/>
          <w:b/>
          <w:sz w:val="20"/>
          <w:szCs w:val="20"/>
        </w:rPr>
        <w:t>s</w:t>
      </w:r>
      <w:r w:rsidR="00462292" w:rsidRPr="00B814F8">
        <w:rPr>
          <w:rFonts w:cstheme="minorHAnsi"/>
          <w:b/>
          <w:sz w:val="20"/>
          <w:szCs w:val="20"/>
        </w:rPr>
        <w:t xml:space="preserve"> of a matrix into a new matrix</w:t>
      </w:r>
    </w:p>
    <w:p w14:paraId="3F1CBB9D" w14:textId="19182AE8" w:rsidR="00462292" w:rsidRPr="00B814F8" w:rsidRDefault="00462292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~ e.g. </w:t>
      </w:r>
      <w:r w:rsidR="0044751B" w:rsidRPr="00B814F8">
        <w:rPr>
          <w:rFonts w:cstheme="minorHAnsi"/>
          <w:sz w:val="20"/>
          <w:szCs w:val="20"/>
        </w:rPr>
        <w:t>inserting</w:t>
      </w:r>
      <w:r w:rsidRPr="00B814F8">
        <w:rPr>
          <w:rFonts w:cstheme="minorHAnsi"/>
          <w:sz w:val="20"/>
          <w:szCs w:val="20"/>
        </w:rPr>
        <w:t xml:space="preserve"> the column 4 ~ 6 of a</w:t>
      </w:r>
      <w:r w:rsidR="0044751B" w:rsidRPr="00B814F8">
        <w:rPr>
          <w:rFonts w:cstheme="minorHAnsi"/>
          <w:sz w:val="20"/>
          <w:szCs w:val="20"/>
        </w:rPr>
        <w:t xml:space="preserve"> matrix B into a new matrix</w:t>
      </w:r>
    </w:p>
    <w:p w14:paraId="4F32D52E" w14:textId="25DD2AD8" w:rsidR="0044751B" w:rsidRPr="00B814F8" w:rsidRDefault="0044751B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>~ First declare a new empty matrix A</w:t>
      </w:r>
    </w:p>
    <w:p w14:paraId="30C16DF3" w14:textId="7C93814D" w:rsidR="0044751B" w:rsidRPr="00B814F8" w:rsidRDefault="0044751B" w:rsidP="00071B3A">
      <w:pPr>
        <w:pStyle w:val="NoSpacing"/>
        <w:rPr>
          <w:rFonts w:cstheme="minorHAnsi"/>
          <w:sz w:val="20"/>
          <w:szCs w:val="20"/>
        </w:rPr>
      </w:pPr>
      <w:r w:rsidRPr="00B814F8">
        <w:rPr>
          <w:rFonts w:cstheme="minorHAnsi"/>
          <w:sz w:val="20"/>
          <w:szCs w:val="20"/>
        </w:rPr>
        <w:t xml:space="preserve">A = </w:t>
      </w:r>
      <w:proofErr w:type="gramStart"/>
      <w:r w:rsidRPr="00B814F8">
        <w:rPr>
          <w:rFonts w:cstheme="minorHAnsi"/>
          <w:sz w:val="20"/>
          <w:szCs w:val="20"/>
        </w:rPr>
        <w:t>[ ]</w:t>
      </w:r>
      <w:proofErr w:type="gramEnd"/>
      <w:r w:rsidRPr="00B814F8">
        <w:rPr>
          <w:rFonts w:cstheme="minorHAnsi"/>
          <w:sz w:val="20"/>
          <w:szCs w:val="20"/>
        </w:rPr>
        <w:t>;</w:t>
      </w:r>
    </w:p>
    <w:p w14:paraId="41D468D3" w14:textId="6F0AAC28" w:rsidR="0044751B" w:rsidRPr="00B814F8" w:rsidRDefault="0044751B" w:rsidP="00071B3A">
      <w:pPr>
        <w:pStyle w:val="NoSpacing"/>
        <w:rPr>
          <w:sz w:val="20"/>
          <w:szCs w:val="20"/>
        </w:rPr>
      </w:pPr>
      <w:r w:rsidRPr="00B814F8">
        <w:rPr>
          <w:sz w:val="20"/>
          <w:szCs w:val="20"/>
        </w:rPr>
        <w:t xml:space="preserve">Then: </w:t>
      </w:r>
      <w:r w:rsidR="000A0D91" w:rsidRPr="00B814F8">
        <w:rPr>
          <w:sz w:val="20"/>
          <w:szCs w:val="20"/>
        </w:rPr>
        <w:t>A</w:t>
      </w:r>
      <w:proofErr w:type="gramStart"/>
      <w:r w:rsidR="000A0D91" w:rsidRPr="00B814F8">
        <w:rPr>
          <w:sz w:val="20"/>
          <w:szCs w:val="20"/>
        </w:rPr>
        <w:t>(:,</w:t>
      </w:r>
      <w:proofErr w:type="gramEnd"/>
      <w:r w:rsidR="000A0D91" w:rsidRPr="00B814F8">
        <w:rPr>
          <w:sz w:val="20"/>
          <w:szCs w:val="20"/>
        </w:rPr>
        <w:t xml:space="preserve"> [1, 2, 3]) = B(:, [4, 5, 6])</w:t>
      </w:r>
    </w:p>
    <w:p w14:paraId="4DEE60B6" w14:textId="579DAC28" w:rsidR="000A0D91" w:rsidRDefault="000A0D91" w:rsidP="00071B3A">
      <w:pPr>
        <w:pStyle w:val="NoSpacing"/>
        <w:rPr>
          <w:sz w:val="20"/>
          <w:szCs w:val="20"/>
        </w:rPr>
      </w:pPr>
      <w:r w:rsidRPr="00B814F8">
        <w:rPr>
          <w:sz w:val="20"/>
          <w:szCs w:val="20"/>
        </w:rPr>
        <w:t xml:space="preserve">~ The new matrix A will have its first 3 columns as the </w:t>
      </w:r>
      <w:r w:rsidR="005247E1" w:rsidRPr="00B814F8">
        <w:rPr>
          <w:sz w:val="20"/>
          <w:szCs w:val="20"/>
        </w:rPr>
        <w:t>column 4~6 of matrix B</w:t>
      </w:r>
    </w:p>
    <w:p w14:paraId="56E264A1" w14:textId="375DF3CA" w:rsidR="00195FF0" w:rsidRDefault="00195FF0" w:rsidP="00071B3A">
      <w:pPr>
        <w:pStyle w:val="NoSpacing"/>
        <w:rPr>
          <w:sz w:val="20"/>
          <w:szCs w:val="20"/>
        </w:rPr>
      </w:pPr>
    </w:p>
    <w:p w14:paraId="2A5E5EA8" w14:textId="6E407E09" w:rsidR="00A664FD" w:rsidRPr="00A664FD" w:rsidRDefault="00A664FD" w:rsidP="00071B3A">
      <w:pPr>
        <w:pStyle w:val="NoSpacing"/>
        <w:rPr>
          <w:b/>
          <w:sz w:val="20"/>
          <w:szCs w:val="20"/>
        </w:rPr>
      </w:pPr>
      <w:r>
        <w:rPr>
          <w:sz w:val="20"/>
          <w:szCs w:val="20"/>
        </w:rPr>
        <w:t xml:space="preserve">15. </w:t>
      </w:r>
      <w:r>
        <w:rPr>
          <w:b/>
          <w:sz w:val="20"/>
          <w:szCs w:val="20"/>
        </w:rPr>
        <w:t xml:space="preserve">Application type </w:t>
      </w:r>
      <w:r w:rsidR="0069626A">
        <w:rPr>
          <w:b/>
          <w:sz w:val="20"/>
          <w:szCs w:val="20"/>
        </w:rPr>
        <w:t>(F</w:t>
      </w:r>
      <w:r w:rsidR="00142388">
        <w:rPr>
          <w:b/>
          <w:sz w:val="20"/>
          <w:szCs w:val="20"/>
        </w:rPr>
        <w:t>inding Limit)</w:t>
      </w:r>
    </w:p>
    <w:p w14:paraId="6D63B0BC" w14:textId="143AA407" w:rsidR="00195FF0" w:rsidRDefault="00A664FD" w:rsidP="00071B3A">
      <w:pPr>
        <w:pStyle w:val="NoSpacing"/>
        <w:rPr>
          <w:sz w:val="20"/>
          <w:szCs w:val="20"/>
        </w:rPr>
      </w:pPr>
      <w:r>
        <w:rPr>
          <w:noProof/>
        </w:rPr>
        <w:drawing>
          <wp:inline distT="0" distB="0" distL="0" distR="0" wp14:anchorId="04C00BB4" wp14:editId="33651A19">
            <wp:extent cx="2552700" cy="282112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44083" cy="292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3681A" w14:textId="6C78686C" w:rsidR="00F2396F" w:rsidRDefault="001F190F" w:rsidP="00071B3A">
      <w:pPr>
        <w:pStyle w:val="NoSpacing"/>
        <w:rPr>
          <w:sz w:val="20"/>
          <w:szCs w:val="20"/>
        </w:rPr>
      </w:pPr>
      <w:r>
        <w:rPr>
          <w:noProof/>
        </w:rPr>
        <w:drawing>
          <wp:inline distT="0" distB="0" distL="0" distR="0" wp14:anchorId="2128EA85" wp14:editId="5FEB99CE">
            <wp:extent cx="2658533" cy="297801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25162" cy="30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AE959" w14:textId="5BF1B985" w:rsidR="001F190F" w:rsidRPr="001F190F" w:rsidRDefault="001F190F" w:rsidP="00071B3A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>~ x</w:t>
      </w:r>
      <w:r w:rsidR="00BD3B2B">
        <w:rPr>
          <w:sz w:val="20"/>
          <w:szCs w:val="20"/>
          <w:vertAlign w:val="subscript"/>
        </w:rPr>
        <w:t>0</w:t>
      </w:r>
      <w:r>
        <w:rPr>
          <w:sz w:val="20"/>
          <w:szCs w:val="20"/>
        </w:rPr>
        <w:t xml:space="preserve"> is </w:t>
      </w:r>
      <w:r w:rsidR="00BD3B2B">
        <w:rPr>
          <w:sz w:val="20"/>
          <w:szCs w:val="20"/>
        </w:rPr>
        <w:t>the initial value</w:t>
      </w:r>
      <w:r>
        <w:rPr>
          <w:sz w:val="20"/>
          <w:szCs w:val="20"/>
        </w:rPr>
        <w:t xml:space="preserve"> </w:t>
      </w:r>
    </w:p>
    <w:p w14:paraId="58B2C0EE" w14:textId="0FA014DC" w:rsidR="00195FF0" w:rsidRDefault="00195FF0" w:rsidP="00071B3A">
      <w:pPr>
        <w:pStyle w:val="NoSpacing"/>
        <w:rPr>
          <w:sz w:val="20"/>
          <w:szCs w:val="20"/>
        </w:rPr>
      </w:pPr>
    </w:p>
    <w:p w14:paraId="5FDEBF40" w14:textId="2706AC0F" w:rsidR="00894DF2" w:rsidRDefault="00894DF2" w:rsidP="000655B7"/>
    <w:p w14:paraId="760EA8F2" w14:textId="3694DC78" w:rsidR="00941A35" w:rsidRDefault="000655B7" w:rsidP="000655B7">
      <w:r>
        <w:t xml:space="preserve">  </w:t>
      </w:r>
    </w:p>
    <w:sectPr w:rsidR="00941A35" w:rsidSect="00812C2F">
      <w:pgSz w:w="16838" w:h="11906" w:orient="landscape"/>
      <w:pgMar w:top="720" w:right="720" w:bottom="720" w:left="720" w:header="708" w:footer="708" w:gutter="0"/>
      <w:cols w:num="3" w:sep="1" w:space="709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2NrE0MDUwN7Y0sTRR0lEKTi0uzszPAymwqAUA+pJ7NSwAAAA="/>
  </w:docVars>
  <w:rsids>
    <w:rsidRoot w:val="00941A35"/>
    <w:rsid w:val="000655B7"/>
    <w:rsid w:val="00071B3A"/>
    <w:rsid w:val="00081624"/>
    <w:rsid w:val="00087CB8"/>
    <w:rsid w:val="000A0D91"/>
    <w:rsid w:val="000F094E"/>
    <w:rsid w:val="000F0E34"/>
    <w:rsid w:val="00142388"/>
    <w:rsid w:val="00156BCF"/>
    <w:rsid w:val="001704C9"/>
    <w:rsid w:val="001930BB"/>
    <w:rsid w:val="00195FF0"/>
    <w:rsid w:val="001A5A06"/>
    <w:rsid w:val="001C2879"/>
    <w:rsid w:val="001F190F"/>
    <w:rsid w:val="001F2A8E"/>
    <w:rsid w:val="00281EE6"/>
    <w:rsid w:val="00285F5F"/>
    <w:rsid w:val="0029750B"/>
    <w:rsid w:val="00297BD2"/>
    <w:rsid w:val="002C406E"/>
    <w:rsid w:val="002D5598"/>
    <w:rsid w:val="00394F13"/>
    <w:rsid w:val="00397D74"/>
    <w:rsid w:val="003A1335"/>
    <w:rsid w:val="003E3585"/>
    <w:rsid w:val="00403352"/>
    <w:rsid w:val="00411869"/>
    <w:rsid w:val="00425D5B"/>
    <w:rsid w:val="00431405"/>
    <w:rsid w:val="004343FD"/>
    <w:rsid w:val="00446EC9"/>
    <w:rsid w:val="0044751B"/>
    <w:rsid w:val="004547AB"/>
    <w:rsid w:val="00462292"/>
    <w:rsid w:val="0047775C"/>
    <w:rsid w:val="0049547A"/>
    <w:rsid w:val="004A4146"/>
    <w:rsid w:val="004A7072"/>
    <w:rsid w:val="004B23A0"/>
    <w:rsid w:val="004C10AC"/>
    <w:rsid w:val="00500F58"/>
    <w:rsid w:val="00501BE5"/>
    <w:rsid w:val="005247E1"/>
    <w:rsid w:val="005579EB"/>
    <w:rsid w:val="005618C9"/>
    <w:rsid w:val="0058626D"/>
    <w:rsid w:val="00596EAC"/>
    <w:rsid w:val="005D40FE"/>
    <w:rsid w:val="00610EE9"/>
    <w:rsid w:val="00626F38"/>
    <w:rsid w:val="00674ACA"/>
    <w:rsid w:val="0069626A"/>
    <w:rsid w:val="007003BB"/>
    <w:rsid w:val="00756C45"/>
    <w:rsid w:val="00797D77"/>
    <w:rsid w:val="007B53B3"/>
    <w:rsid w:val="007D026E"/>
    <w:rsid w:val="0080023C"/>
    <w:rsid w:val="00800DF5"/>
    <w:rsid w:val="008103A2"/>
    <w:rsid w:val="008123E2"/>
    <w:rsid w:val="00812C2F"/>
    <w:rsid w:val="00837E78"/>
    <w:rsid w:val="00857697"/>
    <w:rsid w:val="00894DF2"/>
    <w:rsid w:val="008C4449"/>
    <w:rsid w:val="008E7FEF"/>
    <w:rsid w:val="00915A2E"/>
    <w:rsid w:val="009263EB"/>
    <w:rsid w:val="00941A35"/>
    <w:rsid w:val="00951DC4"/>
    <w:rsid w:val="0096758F"/>
    <w:rsid w:val="009A2693"/>
    <w:rsid w:val="00A664FD"/>
    <w:rsid w:val="00AE5C6F"/>
    <w:rsid w:val="00AF04C0"/>
    <w:rsid w:val="00B71CF4"/>
    <w:rsid w:val="00B7596D"/>
    <w:rsid w:val="00B814F8"/>
    <w:rsid w:val="00B87C44"/>
    <w:rsid w:val="00BD3B2B"/>
    <w:rsid w:val="00C1386E"/>
    <w:rsid w:val="00C342F7"/>
    <w:rsid w:val="00C90823"/>
    <w:rsid w:val="00CB3AAA"/>
    <w:rsid w:val="00CC1B7D"/>
    <w:rsid w:val="00D067B2"/>
    <w:rsid w:val="00D1363E"/>
    <w:rsid w:val="00D14DD1"/>
    <w:rsid w:val="00D36C02"/>
    <w:rsid w:val="00D55683"/>
    <w:rsid w:val="00D568CB"/>
    <w:rsid w:val="00DA2EBD"/>
    <w:rsid w:val="00E36B02"/>
    <w:rsid w:val="00EB275F"/>
    <w:rsid w:val="00F06BFA"/>
    <w:rsid w:val="00F2396F"/>
    <w:rsid w:val="00F321BC"/>
    <w:rsid w:val="00F346E0"/>
    <w:rsid w:val="00F47C21"/>
    <w:rsid w:val="00F672AA"/>
    <w:rsid w:val="00F93A11"/>
    <w:rsid w:val="00FD0830"/>
    <w:rsid w:val="00FF2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4311A"/>
  <w15:chartTrackingRefBased/>
  <w15:docId w15:val="{A3400941-CFAF-435C-ACA6-81522C263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71B3A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5618C9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F672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1</Pages>
  <Words>455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eng Yau Dong</dc:creator>
  <cp:keywords/>
  <dc:description/>
  <cp:lastModifiedBy>Kheng Yau Dong</cp:lastModifiedBy>
  <cp:revision>105</cp:revision>
  <cp:lastPrinted>2018-11-11T11:41:00Z</cp:lastPrinted>
  <dcterms:created xsi:type="dcterms:W3CDTF">2018-11-10T14:48:00Z</dcterms:created>
  <dcterms:modified xsi:type="dcterms:W3CDTF">2018-11-12T03:12:00Z</dcterms:modified>
</cp:coreProperties>
</file>